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0B7ABC" w14:textId="4240ECD8" w:rsidR="00E308F8" w:rsidRPr="00F87582" w:rsidRDefault="00927D9A" w:rsidP="00E308F8">
      <w:pPr>
        <w:pStyle w:val="Heading1"/>
        <w:spacing w:before="0" w:after="120"/>
        <w:jc w:val="center"/>
        <w:rPr>
          <w:lang w:val="en-GB"/>
        </w:rPr>
      </w:pPr>
      <w:r>
        <w:t>Java</w:t>
      </w:r>
      <w:r w:rsidR="00E308F8" w:rsidRPr="00AF7E88">
        <w:rPr>
          <w:lang w:val="en-GB"/>
        </w:rPr>
        <w:t xml:space="preserve"> OOP Exam</w:t>
      </w:r>
      <w:r w:rsidR="004E6D4C">
        <w:rPr>
          <w:lang w:val="en-GB"/>
        </w:rPr>
        <w:t xml:space="preserve"> -</w:t>
      </w:r>
      <w:r w:rsidR="008359CF">
        <w:rPr>
          <w:lang w:val="en-GB"/>
        </w:rPr>
        <w:t xml:space="preserve"> 19 December 2020</w:t>
      </w:r>
    </w:p>
    <w:p w14:paraId="0B7032D3" w14:textId="77777777" w:rsidR="00E308F8" w:rsidRDefault="00E308F8" w:rsidP="00E308F8">
      <w:pPr>
        <w:pStyle w:val="Heading2"/>
        <w:jc w:val="both"/>
      </w:pPr>
      <w:r>
        <w:t>Overview</w:t>
      </w:r>
    </w:p>
    <w:p w14:paraId="6A5A88CA" w14:textId="3583E024" w:rsidR="00E308F8" w:rsidRPr="000C502C" w:rsidRDefault="00E308F8" w:rsidP="00E308F8">
      <w:pPr>
        <w:jc w:val="both"/>
        <w:rPr>
          <w:rFonts w:eastAsia="MS Mincho"/>
          <w:vertAlign w:val="subscript"/>
        </w:rPr>
      </w:pPr>
      <w:r>
        <w:rPr>
          <w:noProof/>
        </w:rPr>
        <w:t xml:space="preserve">GTA Vice </w:t>
      </w:r>
      <w:r w:rsidR="006F7253">
        <w:rPr>
          <w:noProof/>
        </w:rPr>
        <w:t>C</w:t>
      </w:r>
      <w:r>
        <w:rPr>
          <w:noProof/>
        </w:rPr>
        <w:t>ity is one of the greatest games ever. It's a</w:t>
      </w:r>
      <w:r w:rsidR="006F7253">
        <w:rPr>
          <w:noProof/>
        </w:rPr>
        <w:t>n</w:t>
      </w:r>
      <w:r>
        <w:rPr>
          <w:noProof/>
        </w:rPr>
        <w:t xml:space="preserve"> action-adventure game with </w:t>
      </w:r>
      <w:r w:rsidR="006F7253">
        <w:rPr>
          <w:noProof/>
        </w:rPr>
        <w:t xml:space="preserve">the </w:t>
      </w:r>
      <w:r>
        <w:rPr>
          <w:noProof/>
        </w:rPr>
        <w:t xml:space="preserve">main player Tommy Vercetti. You have been asked </w:t>
      </w:r>
      <w:r w:rsidR="006F7253">
        <w:rPr>
          <w:noProof/>
        </w:rPr>
        <w:t>by</w:t>
      </w:r>
      <w:r>
        <w:rPr>
          <w:noProof/>
        </w:rPr>
        <w:t xml:space="preserve"> "Rockstar Games" to create an extension. Your task is to create a</w:t>
      </w:r>
      <w:r w:rsidR="006F7253">
        <w:rPr>
          <w:noProof/>
        </w:rPr>
        <w:t>n</w:t>
      </w:r>
      <w:r>
        <w:rPr>
          <w:noProof/>
        </w:rPr>
        <w:t xml:space="preserve"> entity </w:t>
      </w:r>
      <w:r w:rsidR="006F7253">
        <w:rPr>
          <w:noProof/>
        </w:rPr>
        <w:t>that</w:t>
      </w:r>
      <w:r>
        <w:rPr>
          <w:noProof/>
        </w:rPr>
        <w:t xml:space="preserve"> will be th</w:t>
      </w:r>
      <w:r w:rsidR="006F7253">
        <w:rPr>
          <w:noProof/>
        </w:rPr>
        <w:t>e</w:t>
      </w:r>
      <w:r>
        <w:rPr>
          <w:noProof/>
        </w:rPr>
        <w:t xml:space="preserve"> main player and one more </w:t>
      </w:r>
      <w:r w:rsidR="006F7253">
        <w:rPr>
          <w:noProof/>
        </w:rPr>
        <w:t>that</w:t>
      </w:r>
      <w:r>
        <w:rPr>
          <w:noProof/>
        </w:rPr>
        <w:t xml:space="preserve"> will be the same </w:t>
      </w:r>
      <w:r>
        <w:rPr>
          <w:noProof/>
          <w:lang w:val="bg-BG"/>
        </w:rPr>
        <w:t xml:space="preserve">- </w:t>
      </w:r>
      <w:r w:rsidR="006F7253">
        <w:rPr>
          <w:noProof/>
          <w:lang w:val="bg-BG"/>
        </w:rPr>
        <w:t xml:space="preserve">the </w:t>
      </w:r>
      <w:r>
        <w:rPr>
          <w:noProof/>
        </w:rPr>
        <w:t>civil player. You</w:t>
      </w:r>
      <w:r w:rsidR="006F7253">
        <w:rPr>
          <w:noProof/>
        </w:rPr>
        <w:t>r</w:t>
      </w:r>
      <w:r>
        <w:rPr>
          <w:noProof/>
        </w:rPr>
        <w:t xml:space="preserve"> GTA wit</w:t>
      </w:r>
      <w:r w:rsidR="006F7253">
        <w:rPr>
          <w:noProof/>
        </w:rPr>
        <w:t>h</w:t>
      </w:r>
      <w:r>
        <w:rPr>
          <w:noProof/>
        </w:rPr>
        <w:t>out guns is very boring, so that's why you need to cre</w:t>
      </w:r>
      <w:r w:rsidR="006F7253">
        <w:rPr>
          <w:noProof/>
        </w:rPr>
        <w:t>a</w:t>
      </w:r>
      <w:r>
        <w:rPr>
          <w:noProof/>
        </w:rPr>
        <w:t>te en</w:t>
      </w:r>
      <w:r w:rsidR="006F7253">
        <w:rPr>
          <w:noProof/>
        </w:rPr>
        <w:t>t</w:t>
      </w:r>
      <w:r>
        <w:rPr>
          <w:noProof/>
        </w:rPr>
        <w:t xml:space="preserve">ities </w:t>
      </w:r>
      <w:r w:rsidR="006F7253">
        <w:rPr>
          <w:noProof/>
        </w:rPr>
        <w:t>that</w:t>
      </w:r>
      <w:r>
        <w:rPr>
          <w:noProof/>
        </w:rPr>
        <w:t xml:space="preserve"> will represent guns. Finally</w:t>
      </w:r>
      <w:r w:rsidR="006F7253">
        <w:rPr>
          <w:noProof/>
        </w:rPr>
        <w:t>,</w:t>
      </w:r>
      <w:r>
        <w:rPr>
          <w:noProof/>
        </w:rPr>
        <w:t xml:space="preserve"> the fight is happen in the gangsta neighborhood.</w:t>
      </w:r>
    </w:p>
    <w:p w14:paraId="2E3E99CE" w14:textId="77777777" w:rsidR="00E308F8" w:rsidRDefault="00E308F8" w:rsidP="00E308F8">
      <w:pPr>
        <w:pStyle w:val="Heading2"/>
        <w:jc w:val="both"/>
      </w:pPr>
      <w:r>
        <w:t>Setup</w:t>
      </w:r>
    </w:p>
    <w:p w14:paraId="329F474F" w14:textId="4BF4C082" w:rsidR="00E308F8" w:rsidRDefault="00E308F8" w:rsidP="00E308F8">
      <w:pPr>
        <w:pStyle w:val="ListParagraph"/>
        <w:numPr>
          <w:ilvl w:val="0"/>
          <w:numId w:val="2"/>
        </w:numPr>
      </w:pPr>
      <w:r>
        <w:t xml:space="preserve">Upload </w:t>
      </w:r>
      <w:r>
        <w:rPr>
          <w:b/>
        </w:rPr>
        <w:t xml:space="preserve">only the </w:t>
      </w:r>
      <w:r w:rsidR="00826CD7">
        <w:rPr>
          <w:rStyle w:val="CodeChar"/>
        </w:rPr>
        <w:t>v</w:t>
      </w:r>
      <w:r>
        <w:rPr>
          <w:rStyle w:val="CodeChar"/>
        </w:rPr>
        <w:t>iceCity</w:t>
      </w:r>
      <w:r>
        <w:rPr>
          <w:b/>
        </w:rPr>
        <w:t xml:space="preserve"> </w:t>
      </w:r>
      <w:r w:rsidR="00826CD7">
        <w:t>package</w:t>
      </w:r>
      <w:r>
        <w:t xml:space="preserve"> in every problem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6F7253">
        <w:rPr>
          <w:b/>
        </w:rPr>
        <w:t>.</w:t>
      </w:r>
    </w:p>
    <w:p w14:paraId="237F6284" w14:textId="3C4437A4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 xml:space="preserve">Do not modify the interfaces or their </w:t>
      </w:r>
      <w:r w:rsidR="00826CD7">
        <w:rPr>
          <w:b/>
        </w:rPr>
        <w:t>packages</w:t>
      </w:r>
      <w:r w:rsidR="006F7253">
        <w:rPr>
          <w:b/>
        </w:rPr>
        <w:t>.</w:t>
      </w:r>
    </w:p>
    <w:p w14:paraId="68F319FF" w14:textId="549987B7" w:rsidR="00E308F8" w:rsidRDefault="00E308F8" w:rsidP="00E308F8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6F7253">
        <w:rPr>
          <w:b/>
        </w:rPr>
        <w:t>.</w:t>
      </w:r>
    </w:p>
    <w:p w14:paraId="513946BE" w14:textId="33F5EB33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rever possible</w:t>
      </w:r>
      <w:r>
        <w:t>.</w:t>
      </w:r>
    </w:p>
    <w:p w14:paraId="1D5BD193" w14:textId="667A189E" w:rsidR="00E308F8" w:rsidRDefault="00E308F8" w:rsidP="00E308F8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F725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6F7253">
        <w:rPr>
          <w:b/>
        </w:rPr>
        <w:t>.</w:t>
      </w:r>
    </w:p>
    <w:p w14:paraId="6683B31E" w14:textId="58FC3BA2" w:rsidR="00E308F8" w:rsidRDefault="00E308F8" w:rsidP="00E308F8">
      <w:pPr>
        <w:pStyle w:val="ListParagraph"/>
        <w:numPr>
          <w:ilvl w:val="0"/>
          <w:numId w:val="2"/>
        </w:numPr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6F7253">
        <w:t>.</w:t>
      </w:r>
    </w:p>
    <w:p w14:paraId="657B6102" w14:textId="52D4695B" w:rsidR="00E308F8" w:rsidRPr="00003370" w:rsidRDefault="00E308F8" w:rsidP="00E308F8">
      <w:pPr>
        <w:pStyle w:val="ListParagraph"/>
        <w:numPr>
          <w:ilvl w:val="0"/>
          <w:numId w:val="2"/>
        </w:numPr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6F7253">
        <w:t>.</w:t>
      </w:r>
    </w:p>
    <w:p w14:paraId="49458522" w14:textId="77777777" w:rsidR="00E308F8" w:rsidRDefault="00E308F8" w:rsidP="00E308F8">
      <w:pPr>
        <w:pStyle w:val="Heading2"/>
        <w:jc w:val="both"/>
      </w:pPr>
      <w:r>
        <w:t>Task 1: Structure (50 points)</w:t>
      </w:r>
    </w:p>
    <w:p w14:paraId="0B11496A" w14:textId="7DBFDEB3" w:rsidR="00E308F8" w:rsidRDefault="00E308F8" w:rsidP="00E308F8">
      <w:pPr>
        <w:jc w:val="both"/>
      </w:pPr>
      <w:r>
        <w:t xml:space="preserve">You are given </w:t>
      </w:r>
      <w:r w:rsidR="00826CD7">
        <w:rPr>
          <w:b/>
          <w:bCs/>
        </w:rPr>
        <w:t>4</w:t>
      </w:r>
      <w:r>
        <w:t xml:space="preserve">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13A15BD" w14:textId="24F60E98" w:rsidR="00E308F8" w:rsidRDefault="00E308F8" w:rsidP="00E308F8">
      <w:pPr>
        <w:jc w:val="both"/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Pr="00EB7CC0">
        <w:rPr>
          <w:rFonts w:ascii="Consolas" w:hAnsi="Consolas"/>
          <w:b/>
          <w:bCs/>
        </w:rPr>
        <w:t>Player</w:t>
      </w:r>
      <w:r>
        <w:rPr>
          <w:b/>
          <w:bCs/>
        </w:rPr>
        <w:t xml:space="preserve">, </w:t>
      </w:r>
      <w:r w:rsidRPr="00EB7CC0">
        <w:rPr>
          <w:rFonts w:ascii="Consolas" w:hAnsi="Consolas"/>
          <w:b/>
          <w:bCs/>
        </w:rPr>
        <w:t>Gun</w:t>
      </w:r>
      <w:r>
        <w:rPr>
          <w:b/>
          <w:bCs/>
        </w:rPr>
        <w:t xml:space="preserve">, </w:t>
      </w:r>
      <w:proofErr w:type="spellStart"/>
      <w:r w:rsidR="00484A11" w:rsidRPr="00484A11">
        <w:rPr>
          <w:rFonts w:ascii="Consolas" w:hAnsi="Consolas"/>
          <w:b/>
          <w:bCs/>
        </w:rPr>
        <w:t>Neighbourhood</w:t>
      </w:r>
      <w:proofErr w:type="spellEnd"/>
      <w:r w:rsidR="006F7253">
        <w:rPr>
          <w:rFonts w:ascii="Consolas" w:hAnsi="Consolas"/>
          <w:b/>
          <w:bCs/>
        </w:rPr>
        <w:t>,</w:t>
      </w:r>
      <w:r>
        <w:rPr>
          <w:b/>
          <w:bCs/>
        </w:rPr>
        <w:t xml:space="preserve"> </w:t>
      </w:r>
      <w:r w:rsidRPr="00EB7CC0">
        <w:rPr>
          <w:bCs/>
        </w:rPr>
        <w:t>and</w:t>
      </w:r>
      <w:r>
        <w:rPr>
          <w:b/>
          <w:bCs/>
        </w:rPr>
        <w:t xml:space="preserve"> </w:t>
      </w:r>
      <w:proofErr w:type="spellStart"/>
      <w:r w:rsidRPr="00EB7CC0">
        <w:rPr>
          <w:rFonts w:ascii="Consolas" w:hAnsi="Consolas"/>
          <w:b/>
          <w:bCs/>
        </w:rPr>
        <w:t>GunRepository</w:t>
      </w:r>
      <w:proofErr w:type="spellEnd"/>
      <w:r>
        <w:t>:</w:t>
      </w:r>
    </w:p>
    <w:p w14:paraId="1C60D046" w14:textId="628FC12A" w:rsidR="00E308F8" w:rsidRDefault="00826CD7" w:rsidP="00E308F8">
      <w:pPr>
        <w:pStyle w:val="Heading3"/>
        <w:jc w:val="both"/>
      </w:pPr>
      <w:proofErr w:type="spellStart"/>
      <w:r>
        <w:t>Base</w:t>
      </w:r>
      <w:r w:rsidR="00E308F8">
        <w:t>Player</w:t>
      </w:r>
      <w:proofErr w:type="spellEnd"/>
    </w:p>
    <w:p w14:paraId="4922D463" w14:textId="20DD6CDF" w:rsidR="00E308F8" w:rsidRDefault="00826CD7" w:rsidP="00E308F8">
      <w:pPr>
        <w:jc w:val="both"/>
      </w:pPr>
      <w:r>
        <w:rPr>
          <w:rStyle w:val="CodeChar"/>
        </w:rPr>
        <w:t>Base</w:t>
      </w:r>
      <w:r w:rsidR="00E308F8">
        <w:rPr>
          <w:rStyle w:val="CodeChar"/>
        </w:rPr>
        <w:t>Player</w:t>
      </w:r>
      <w:r w:rsidR="00E308F8">
        <w:t xml:space="preserve"> is a </w:t>
      </w:r>
      <w:r w:rsidR="00E308F8">
        <w:rPr>
          <w:b/>
        </w:rPr>
        <w:t>base class</w:t>
      </w:r>
      <w:r w:rsidR="00E308F8">
        <w:t xml:space="preserve"> or any </w:t>
      </w:r>
      <w:r w:rsidR="00E308F8">
        <w:rPr>
          <w:b/>
        </w:rPr>
        <w:t>type of player</w:t>
      </w:r>
      <w:r w:rsidR="00E308F8">
        <w:t xml:space="preserve"> and it </w:t>
      </w:r>
      <w:r w:rsidR="00E308F8">
        <w:rPr>
          <w:b/>
        </w:rPr>
        <w:t>should not be able to be instantiated</w:t>
      </w:r>
      <w:r w:rsidR="00E308F8">
        <w:t>.</w:t>
      </w:r>
    </w:p>
    <w:p w14:paraId="583AB454" w14:textId="77777777" w:rsidR="00E308F8" w:rsidRPr="00B7348A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F24D69A" w14:textId="236D6150" w:rsidR="00E308F8" w:rsidRDefault="00826CD7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E308F8" w:rsidRPr="001A42AA">
        <w:rPr>
          <w:rFonts w:ascii="Consolas" w:hAnsi="Consolas"/>
          <w:b/>
        </w:rPr>
        <w:t>ame</w:t>
      </w:r>
      <w:r w:rsidR="00E308F8">
        <w:t xml:space="preserve"> </w:t>
      </w:r>
      <w:r w:rsidR="00E308F8" w:rsidRPr="000D7F16">
        <w:t xml:space="preserve">– </w:t>
      </w:r>
      <w:r>
        <w:rPr>
          <w:rFonts w:ascii="Consolas" w:hAnsi="Consolas"/>
          <w:b/>
        </w:rPr>
        <w:t>S</w:t>
      </w:r>
      <w:r w:rsidR="00E308F8" w:rsidRPr="000B4C85">
        <w:rPr>
          <w:rFonts w:ascii="Consolas" w:hAnsi="Consolas"/>
          <w:b/>
        </w:rPr>
        <w:t>tring</w:t>
      </w:r>
    </w:p>
    <w:p w14:paraId="2349B4DA" w14:textId="1D371114" w:rsidR="00E308F8" w:rsidRPr="000B4C85" w:rsidRDefault="00E308F8" w:rsidP="00826CD7">
      <w:pPr>
        <w:pStyle w:val="ListParagraph"/>
        <w:numPr>
          <w:ilvl w:val="1"/>
          <w:numId w:val="4"/>
        </w:numPr>
        <w:spacing w:before="0" w:after="0"/>
      </w:pPr>
      <w:r w:rsidRPr="000D7F16">
        <w:t xml:space="preserve">If the name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826CD7" w:rsidRPr="00826CD7">
        <w:rPr>
          <w:rFonts w:ascii="Consolas" w:hAnsi="Consolas"/>
          <w:b/>
          <w:noProof/>
        </w:rPr>
        <w:t>NullPointerException</w:t>
      </w:r>
      <w:r w:rsidR="006F7253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826CD7">
        <w:br/>
      </w:r>
      <w:r w:rsidR="00826CD7" w:rsidRPr="00826CD7">
        <w:rPr>
          <w:rStyle w:val="Strong"/>
        </w:rPr>
        <w:t>"Player's name cannot be null or a whitespace!"</w:t>
      </w:r>
    </w:p>
    <w:p w14:paraId="5DABE00B" w14:textId="77777777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bCs/>
        </w:rPr>
        <w:t>All names are unique</w:t>
      </w:r>
    </w:p>
    <w:p w14:paraId="25BEDF76" w14:textId="71B3F6F8" w:rsidR="00E308F8" w:rsidRPr="000B4C85" w:rsidRDefault="00725D4A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l</w:t>
      </w:r>
      <w:r w:rsidR="00E308F8" w:rsidRPr="001A42AA">
        <w:rPr>
          <w:rFonts w:ascii="Consolas" w:hAnsi="Consolas"/>
          <w:b/>
          <w:noProof/>
        </w:rPr>
        <w:t>ifePoints</w:t>
      </w:r>
      <w:r w:rsidR="00E308F8" w:rsidRPr="000D7F16">
        <w:rPr>
          <w:noProof/>
        </w:rPr>
        <w:t xml:space="preserve"> – </w:t>
      </w:r>
      <w:r w:rsidR="00E308F8">
        <w:rPr>
          <w:noProof/>
        </w:rPr>
        <w:t xml:space="preserve"> </w:t>
      </w:r>
      <w:r w:rsidR="00E308F8" w:rsidRPr="000B4C85">
        <w:rPr>
          <w:rFonts w:ascii="Consolas" w:hAnsi="Consolas"/>
          <w:b/>
          <w:noProof/>
        </w:rPr>
        <w:t>int</w:t>
      </w:r>
    </w:p>
    <w:p w14:paraId="268F8710" w14:textId="63E78467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health of </w:t>
      </w:r>
      <w:r>
        <w:rPr>
          <w:bCs/>
          <w:lang w:val="bg-BG"/>
        </w:rPr>
        <w:t xml:space="preserve">а </w:t>
      </w:r>
      <w:r w:rsidRPr="000D7F16">
        <w:rPr>
          <w:bCs/>
        </w:rPr>
        <w:t>player</w:t>
      </w:r>
    </w:p>
    <w:p w14:paraId="6B3D3871" w14:textId="0B08E809" w:rsidR="00E308F8" w:rsidRPr="000D7F16" w:rsidRDefault="00E308F8" w:rsidP="00725D4A">
      <w:pPr>
        <w:pStyle w:val="ListParagraph"/>
        <w:numPr>
          <w:ilvl w:val="1"/>
          <w:numId w:val="4"/>
        </w:numPr>
        <w:spacing w:before="0" w:after="0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health is below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725D4A" w:rsidRPr="00725D4A">
        <w:rPr>
          <w:rFonts w:ascii="Consolas" w:hAnsi="Consolas"/>
          <w:b/>
          <w:noProof/>
        </w:rPr>
        <w:t>IllegalArgumentException</w:t>
      </w:r>
      <w:r w:rsidR="00725D4A" w:rsidRPr="00725D4A">
        <w:t xml:space="preserve"> </w:t>
      </w:r>
      <w:r w:rsidRPr="000D7F16">
        <w:rPr>
          <w:bCs/>
        </w:rPr>
        <w:t xml:space="preserve">with </w:t>
      </w:r>
      <w:r w:rsidR="006F7253">
        <w:rPr>
          <w:bCs/>
        </w:rPr>
        <w:t xml:space="preserve">the </w:t>
      </w:r>
      <w:r w:rsidRPr="000D7F16">
        <w:rPr>
          <w:bCs/>
        </w:rPr>
        <w:t xml:space="preserve">message </w:t>
      </w:r>
      <w:r w:rsidR="00725D4A">
        <w:rPr>
          <w:bCs/>
        </w:rPr>
        <w:br/>
      </w:r>
      <w:r w:rsidR="00725D4A" w:rsidRPr="00725D4A">
        <w:rPr>
          <w:rStyle w:val="Strong"/>
        </w:rPr>
        <w:t>"Player life points cannot be below zero!"</w:t>
      </w:r>
    </w:p>
    <w:p w14:paraId="26AB39C5" w14:textId="1170A546" w:rsidR="00E308F8" w:rsidRPr="000B4C85" w:rsidRDefault="00AA3F10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g</w:t>
      </w:r>
      <w:r w:rsidR="00E308F8">
        <w:rPr>
          <w:rFonts w:ascii="Consolas" w:hAnsi="Consolas"/>
          <w:b/>
          <w:noProof/>
        </w:rPr>
        <w:t>unRepository</w:t>
      </w:r>
      <w:r w:rsidR="00E308F8">
        <w:rPr>
          <w:rFonts w:ascii="Consolas" w:hAnsi="Consolas"/>
          <w:b/>
        </w:rPr>
        <w:t xml:space="preserve"> - </w:t>
      </w:r>
      <w:r w:rsidR="00E308F8" w:rsidRPr="000B4C85">
        <w:rPr>
          <w:rFonts w:ascii="Consolas" w:hAnsi="Consolas" w:cstheme="minorHAnsi"/>
          <w:b/>
          <w:noProof/>
        </w:rPr>
        <w:t>Repository</w:t>
      </w:r>
      <w:r w:rsidR="00E308F8" w:rsidRPr="000B4C85">
        <w:rPr>
          <w:rFonts w:ascii="Consolas" w:hAnsi="Consolas" w:cstheme="minorHAnsi"/>
          <w:b/>
        </w:rPr>
        <w:t>&lt;Gun&gt;</w:t>
      </w:r>
    </w:p>
    <w:p w14:paraId="11D3F1A4" w14:textId="65A0C662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t>Generic</w:t>
      </w:r>
      <w:r w:rsidRPr="000D7F16">
        <w:t xml:space="preserve"> </w:t>
      </w:r>
      <w:r w:rsidRPr="000D7F16">
        <w:rPr>
          <w:bCs/>
          <w:noProof/>
        </w:rPr>
        <w:t xml:space="preserve">repository of all </w:t>
      </w:r>
      <w:r w:rsidR="00AA3F10">
        <w:rPr>
          <w:b/>
          <w:bCs/>
          <w:noProof/>
        </w:rPr>
        <w:t>player</w:t>
      </w:r>
      <w:r w:rsidRPr="007709A7">
        <w:rPr>
          <w:b/>
          <w:bCs/>
          <w:noProof/>
        </w:rPr>
        <w:t>'s</w:t>
      </w:r>
      <w:r>
        <w:rPr>
          <w:b/>
          <w:bCs/>
          <w:noProof/>
        </w:rPr>
        <w:t xml:space="preserve"> </w:t>
      </w:r>
      <w:r>
        <w:t>guns</w:t>
      </w:r>
    </w:p>
    <w:p w14:paraId="4A616D43" w14:textId="3158B57B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5D8CD85B" w14:textId="39CA60BC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isAlive()</w:t>
      </w:r>
    </w:p>
    <w:p w14:paraId="7F550321" w14:textId="509560C1" w:rsidR="00921FAF" w:rsidRPr="00CE2B8F" w:rsidRDefault="00921FAF" w:rsidP="00921FAF">
      <w:pPr>
        <w:pStyle w:val="ListParagraph"/>
        <w:numPr>
          <w:ilvl w:val="0"/>
          <w:numId w:val="9"/>
        </w:numPr>
        <w:jc w:val="both"/>
      </w:pPr>
      <w:proofErr w:type="gramStart"/>
      <w:r>
        <w:t>if</w:t>
      </w:r>
      <w:proofErr w:type="gramEnd"/>
      <w:r>
        <w:t xml:space="preserve"> the player</w:t>
      </w:r>
      <w:r w:rsidR="006F7253">
        <w:t>'s</w:t>
      </w:r>
      <w:r>
        <w:t xml:space="preserve"> health is more than </w:t>
      </w:r>
      <w:r w:rsidRPr="00921FAF">
        <w:rPr>
          <w:b/>
          <w:bCs/>
        </w:rPr>
        <w:t>0</w:t>
      </w:r>
      <w:r>
        <w:t>, he is alive.</w:t>
      </w:r>
    </w:p>
    <w:p w14:paraId="3336EF73" w14:textId="77777777" w:rsidR="00921FAF" w:rsidRPr="00921FAF" w:rsidRDefault="00921FAF" w:rsidP="00921FAF"/>
    <w:p w14:paraId="16A9838D" w14:textId="12290448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 xml:space="preserve">void </w:t>
      </w:r>
      <w:r w:rsidR="003A63AD">
        <w:rPr>
          <w:rFonts w:ascii="Consolas" w:hAnsi="Consolas"/>
          <w:noProof/>
          <w:szCs w:val="24"/>
        </w:rPr>
        <w:t>t</w:t>
      </w:r>
      <w:r>
        <w:rPr>
          <w:rFonts w:ascii="Consolas" w:hAnsi="Consolas"/>
          <w:noProof/>
          <w:szCs w:val="24"/>
        </w:rPr>
        <w:t>akeLifePoints(int points)</w:t>
      </w:r>
    </w:p>
    <w:p w14:paraId="00287465" w14:textId="304B0C76" w:rsidR="00E308F8" w:rsidRDefault="00E308F8" w:rsidP="00E308F8">
      <w:pPr>
        <w:jc w:val="both"/>
      </w:pPr>
      <w:r>
        <w:rPr>
          <w:noProof/>
        </w:rPr>
        <w:t xml:space="preserve">The </w:t>
      </w:r>
      <w:r w:rsidR="003A63AD">
        <w:rPr>
          <w:rFonts w:ascii="Consolas" w:hAnsi="Consolas"/>
          <w:b/>
          <w:noProof/>
        </w:rPr>
        <w:t>t</w:t>
      </w:r>
      <w:r w:rsidRPr="000B4C85">
        <w:rPr>
          <w:rFonts w:ascii="Consolas" w:hAnsi="Consolas"/>
          <w:b/>
          <w:noProof/>
        </w:rPr>
        <w:t>akeLifePoints</w:t>
      </w:r>
      <w:r>
        <w:t xml:space="preserve"> method decreases players' life points.</w:t>
      </w:r>
    </w:p>
    <w:p w14:paraId="464242C0" w14:textId="19A65E96" w:rsidR="00A67DC6" w:rsidRPr="004A4A95" w:rsidRDefault="00E308F8" w:rsidP="00A67DC6">
      <w:pPr>
        <w:pStyle w:val="ListParagraph"/>
        <w:numPr>
          <w:ilvl w:val="0"/>
          <w:numId w:val="5"/>
        </w:numPr>
        <w:jc w:val="both"/>
      </w:pPr>
      <w:r>
        <w:t>Player's life points should not drop below zero</w:t>
      </w:r>
      <w:r w:rsidR="006F7253">
        <w:t>.</w:t>
      </w:r>
    </w:p>
    <w:p w14:paraId="1E893EBD" w14:textId="77777777" w:rsidR="00E308F8" w:rsidRDefault="00E308F8" w:rsidP="00E308F8">
      <w:pPr>
        <w:pStyle w:val="Heading4"/>
        <w:jc w:val="both"/>
      </w:pPr>
      <w:r>
        <w:t>Constructor</w:t>
      </w:r>
    </w:p>
    <w:p w14:paraId="12389402" w14:textId="76465104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A </w:t>
      </w:r>
      <w:r w:rsidR="00A67DC6">
        <w:rPr>
          <w:b/>
          <w:bCs/>
          <w:noProof/>
          <w:lang w:val="en-GB"/>
        </w:rPr>
        <w:t>BaseP</w:t>
      </w:r>
      <w:r w:rsidRPr="00772F80">
        <w:rPr>
          <w:b/>
          <w:bCs/>
          <w:noProof/>
          <w:lang w:val="en-GB"/>
        </w:rPr>
        <w:t xml:space="preserve">layer </w:t>
      </w:r>
      <w:r w:rsidRPr="00772F80">
        <w:rPr>
          <w:noProof/>
          <w:lang w:val="en-GB"/>
        </w:rPr>
        <w:t>should take the following values upon initialization:</w:t>
      </w:r>
    </w:p>
    <w:p w14:paraId="1F92BECF" w14:textId="345CFBA6" w:rsidR="00E308F8" w:rsidRPr="00772F80" w:rsidRDefault="00A67DC6" w:rsidP="00A67DC6">
      <w:pPr>
        <w:pStyle w:val="Code"/>
        <w:rPr>
          <w:lang w:val="en-GB"/>
        </w:rPr>
      </w:pPr>
      <w:r w:rsidRPr="00A67DC6">
        <w:rPr>
          <w:lang w:val="en-GB"/>
        </w:rPr>
        <w:t>String name, int lifePoints</w:t>
      </w:r>
    </w:p>
    <w:p w14:paraId="5BAED9DF" w14:textId="77777777" w:rsidR="00E308F8" w:rsidRPr="00772F80" w:rsidRDefault="00E308F8" w:rsidP="00E308F8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DE93593" w14:textId="77777777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Pr="00772F80">
        <w:rPr>
          <w:b/>
          <w:bCs/>
          <w:noProof/>
          <w:lang w:val="en-GB"/>
        </w:rPr>
        <w:t>players</w:t>
      </w:r>
      <w:r w:rsidRPr="00772F80">
        <w:rPr>
          <w:noProof/>
          <w:lang w:val="en-GB"/>
        </w:rPr>
        <w:t>:</w:t>
      </w:r>
    </w:p>
    <w:p w14:paraId="56B92204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MainPlayer</w:t>
      </w:r>
    </w:p>
    <w:p w14:paraId="175AD696" w14:textId="77777777" w:rsidR="00E308F8" w:rsidRPr="00772F80" w:rsidRDefault="00E308F8" w:rsidP="00E308F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>100 initial life points</w:t>
      </w:r>
      <w:r w:rsidRPr="00772F80">
        <w:rPr>
          <w:noProof/>
          <w:lang w:val="en-GB"/>
        </w:rPr>
        <w:t xml:space="preserve"> and the main player has only one name </w:t>
      </w:r>
      <w:r w:rsidRPr="00772F80">
        <w:rPr>
          <w:b/>
          <w:noProof/>
          <w:lang w:val="en-GB"/>
        </w:rPr>
        <w:t>"Tommy Vercetti".</w:t>
      </w:r>
      <w:r w:rsidRPr="00772F80">
        <w:rPr>
          <w:noProof/>
          <w:lang w:val="en-GB"/>
        </w:rPr>
        <w:t xml:space="preserve"> The constructor</w:t>
      </w:r>
      <w:r w:rsidRPr="00772F80">
        <w:rPr>
          <w:b/>
          <w:bCs/>
          <w:noProof/>
          <w:lang w:val="en-GB"/>
        </w:rPr>
        <w:t xml:space="preserve"> </w:t>
      </w:r>
      <w:r w:rsidRPr="00772F80">
        <w:rPr>
          <w:noProof/>
          <w:lang w:val="en-GB"/>
        </w:rPr>
        <w:t>should not take name and life points values upon initialization.</w:t>
      </w:r>
    </w:p>
    <w:p w14:paraId="12E6F7E2" w14:textId="77777777" w:rsidR="00E308F8" w:rsidRPr="00772F80" w:rsidRDefault="00E308F8" w:rsidP="00E308F8">
      <w:pPr>
        <w:pStyle w:val="Heading5"/>
        <w:jc w:val="both"/>
        <w:rPr>
          <w:noProof/>
          <w:lang w:val="en-GB"/>
        </w:rPr>
      </w:pPr>
      <w:r w:rsidRPr="00772F80">
        <w:rPr>
          <w:noProof/>
          <w:lang w:val="en-GB"/>
        </w:rPr>
        <w:t>CivilPlayer</w:t>
      </w:r>
    </w:p>
    <w:p w14:paraId="41C06634" w14:textId="77777777" w:rsidR="00E308F8" w:rsidRPr="00DF0D9C" w:rsidRDefault="00E308F8" w:rsidP="00E308F8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>50 initial life points</w:t>
      </w:r>
      <w:r w:rsidRPr="00DF0D9C">
        <w:t>.</w:t>
      </w:r>
    </w:p>
    <w:p w14:paraId="0D1DAF36" w14:textId="264CD54E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46D767AF" w14:textId="459F883E" w:rsidR="00E308F8" w:rsidRPr="00BE5C33" w:rsidRDefault="005D4253" w:rsidP="005D4253">
      <w:pPr>
        <w:pStyle w:val="Code"/>
      </w:pPr>
      <w:r w:rsidRPr="005D4253">
        <w:t>String name</w:t>
      </w:r>
    </w:p>
    <w:p w14:paraId="50B17FD6" w14:textId="6D0DE551" w:rsidR="00E308F8" w:rsidRDefault="002F4146" w:rsidP="00E308F8">
      <w:pPr>
        <w:pStyle w:val="Heading3"/>
        <w:jc w:val="both"/>
      </w:pPr>
      <w:proofErr w:type="spellStart"/>
      <w:r>
        <w:t>Base</w:t>
      </w:r>
      <w:r w:rsidR="00E308F8">
        <w:t>Gun</w:t>
      </w:r>
      <w:proofErr w:type="spellEnd"/>
    </w:p>
    <w:p w14:paraId="448217B9" w14:textId="30FA98DC" w:rsidR="00E308F8" w:rsidRPr="000D7F16" w:rsidRDefault="00E308F8" w:rsidP="00E308F8">
      <w:pPr>
        <w:jc w:val="both"/>
      </w:pPr>
      <w:r w:rsidRPr="000D7F16">
        <w:t xml:space="preserve">The </w:t>
      </w:r>
      <w:r w:rsidR="005D4253">
        <w:rPr>
          <w:rStyle w:val="CodeChar"/>
        </w:rPr>
        <w:t>BaseG</w:t>
      </w:r>
      <w:r>
        <w:rPr>
          <w:rStyle w:val="CodeChar"/>
        </w:rPr>
        <w:t>un</w:t>
      </w:r>
      <w:r w:rsidRPr="000D7F16">
        <w:t xml:space="preserve"> is a base class for any type of </w:t>
      </w:r>
      <w:r w:rsidR="005D4253">
        <w:t>gun</w:t>
      </w:r>
      <w:r w:rsidRPr="000D7F16">
        <w:t xml:space="preserve"> and it should not be able to be instantiated.</w:t>
      </w:r>
    </w:p>
    <w:p w14:paraId="4DD4EC06" w14:textId="77777777" w:rsidR="00E308F8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7C6F7785" w14:textId="2736EB46" w:rsidR="00E308F8" w:rsidRPr="005322E2" w:rsidRDefault="005D4253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n</w:t>
      </w:r>
      <w:r w:rsidR="00E308F8" w:rsidRPr="004B7522">
        <w:rPr>
          <w:rFonts w:ascii="Consolas" w:hAnsi="Consolas"/>
          <w:b/>
          <w:noProof/>
        </w:rPr>
        <w:t>ame</w:t>
      </w:r>
      <w:r w:rsidR="00E308F8" w:rsidRPr="005322E2">
        <w:rPr>
          <w:rFonts w:ascii="Consolas" w:hAnsi="Consolas"/>
          <w:b/>
        </w:rPr>
        <w:t xml:space="preserve"> – </w:t>
      </w:r>
      <w:r>
        <w:rPr>
          <w:rFonts w:ascii="Consolas" w:hAnsi="Consolas"/>
          <w:b/>
        </w:rPr>
        <w:t>S</w:t>
      </w:r>
      <w:r w:rsidR="00E308F8" w:rsidRPr="005322E2">
        <w:rPr>
          <w:rFonts w:ascii="Consolas" w:hAnsi="Consolas"/>
          <w:b/>
        </w:rPr>
        <w:t>tring</w:t>
      </w:r>
    </w:p>
    <w:p w14:paraId="5B49253F" w14:textId="052BCD47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 w:rsidRPr="000D7F16">
        <w:t xml:space="preserve">If the </w:t>
      </w:r>
      <w:r w:rsidR="005D4253">
        <w:t>gun</w:t>
      </w:r>
      <w:r w:rsidRPr="000D7F16">
        <w:t xml:space="preserve"> name </w:t>
      </w:r>
      <w:r w:rsidRPr="00FF5C1D">
        <w:rPr>
          <w:b/>
        </w:rPr>
        <w:t>is null or empty</w:t>
      </w:r>
      <w:r>
        <w:rPr>
          <w:b/>
        </w:rPr>
        <w:t>,</w:t>
      </w:r>
      <w:r w:rsidRPr="000D7F16">
        <w:t xml:space="preserve"> throw</w:t>
      </w:r>
      <w:r>
        <w:t xml:space="preserve"> a</w:t>
      </w:r>
      <w:r w:rsidRPr="000D7F16">
        <w:t xml:space="preserve"> </w:t>
      </w:r>
      <w:r w:rsidR="005D4253" w:rsidRPr="005D4253">
        <w:rPr>
          <w:rStyle w:val="CodeChar"/>
        </w:rPr>
        <w:t xml:space="preserve">NullPointerException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5D4253">
        <w:br/>
      </w:r>
      <w:r w:rsidR="005D4253" w:rsidRPr="005D4253">
        <w:rPr>
          <w:rStyle w:val="Strong"/>
        </w:rPr>
        <w:t>"</w:t>
      </w:r>
      <w:r w:rsidR="005D4253" w:rsidRPr="006F7253">
        <w:rPr>
          <w:rStyle w:val="Strong"/>
          <w:rFonts w:ascii="Consolas" w:hAnsi="Consolas"/>
        </w:rPr>
        <w:t>Name cannot be null or whitespace!</w:t>
      </w:r>
      <w:r w:rsidR="005D4253" w:rsidRPr="005D4253">
        <w:rPr>
          <w:rStyle w:val="Strong"/>
        </w:rPr>
        <w:t>"</w:t>
      </w:r>
    </w:p>
    <w:p w14:paraId="2026CC83" w14:textId="77777777" w:rsidR="00E308F8" w:rsidRPr="000D7F16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bCs/>
        </w:rPr>
        <w:t>All names are unique</w:t>
      </w:r>
    </w:p>
    <w:p w14:paraId="0B808347" w14:textId="00260DA4" w:rsidR="00E308F8" w:rsidRPr="005322E2" w:rsidRDefault="0096049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b</w:t>
      </w:r>
      <w:r w:rsidR="00E308F8" w:rsidRPr="005322E2">
        <w:rPr>
          <w:rFonts w:ascii="Consolas" w:hAnsi="Consolas"/>
          <w:b/>
          <w:noProof/>
        </w:rPr>
        <w:t>ullets</w:t>
      </w:r>
      <w:r>
        <w:rPr>
          <w:rFonts w:ascii="Consolas" w:hAnsi="Consolas"/>
          <w:b/>
          <w:noProof/>
        </w:rPr>
        <w:t>Per</w:t>
      </w:r>
      <w:r w:rsidR="00E308F8">
        <w:rPr>
          <w:rFonts w:ascii="Consolas" w:hAnsi="Consolas"/>
          <w:b/>
          <w:noProof/>
        </w:rPr>
        <w:t>Barrel</w:t>
      </w:r>
      <w:r w:rsidR="00E308F8" w:rsidRPr="005322E2">
        <w:rPr>
          <w:rFonts w:ascii="Consolas" w:hAnsi="Consolas"/>
          <w:b/>
          <w:noProof/>
        </w:rPr>
        <w:t xml:space="preserve"> – int</w:t>
      </w:r>
    </w:p>
    <w:p w14:paraId="5C38EB6C" w14:textId="703AD70F" w:rsidR="00E308F8" w:rsidRPr="00CB1E70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rFonts w:ascii="Consolas" w:hAnsi="Consolas"/>
          <w:b w:val="0"/>
          <w:bCs w:val="0"/>
        </w:rPr>
      </w:pPr>
      <w:r>
        <w:t>I</w:t>
      </w:r>
      <w:r w:rsidRPr="000D7F16">
        <w:t xml:space="preserve">f the </w:t>
      </w:r>
      <w:r>
        <w:t xml:space="preserve">bullets </w:t>
      </w:r>
      <w:r w:rsidRPr="000D7F16">
        <w:t xml:space="preserve">are </w:t>
      </w:r>
      <w:r w:rsidRPr="005322E2">
        <w:rPr>
          <w:b/>
        </w:rPr>
        <w:t>below zero,</w:t>
      </w:r>
      <w:r w:rsidRPr="000D7F16">
        <w:t xml:space="preserve"> throw</w:t>
      </w:r>
      <w:r>
        <w:t xml:space="preserve"> an</w:t>
      </w:r>
      <w:r w:rsidRPr="000D7F16">
        <w:t xml:space="preserve"> </w:t>
      </w:r>
      <w:r w:rsidR="0096049F" w:rsidRPr="0096049F">
        <w:rPr>
          <w:rStyle w:val="CodeChar"/>
        </w:rPr>
        <w:t>IllegalArgumentException</w:t>
      </w:r>
      <w:r w:rsidR="0096049F" w:rsidRPr="0096049F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96049F">
        <w:br/>
      </w:r>
      <w:r w:rsidR="0096049F" w:rsidRPr="0096049F">
        <w:rPr>
          <w:rStyle w:val="Strong"/>
        </w:rPr>
        <w:t>"</w:t>
      </w:r>
      <w:r w:rsidR="0096049F" w:rsidRPr="006F7253">
        <w:rPr>
          <w:rStyle w:val="Strong"/>
          <w:rFonts w:ascii="Consolas" w:hAnsi="Consolas"/>
        </w:rPr>
        <w:t>Bullets cannot be below zero!</w:t>
      </w:r>
      <w:r w:rsidR="0096049F" w:rsidRPr="0096049F">
        <w:rPr>
          <w:rStyle w:val="Strong"/>
        </w:rPr>
        <w:t>"</w:t>
      </w:r>
    </w:p>
    <w:p w14:paraId="090CE39F" w14:textId="6DB0F5C7" w:rsidR="00CB1E70" w:rsidRPr="00CB1E70" w:rsidRDefault="00CB1E70" w:rsidP="00CB1E70">
      <w:pPr>
        <w:pStyle w:val="ListParagraph"/>
        <w:numPr>
          <w:ilvl w:val="1"/>
          <w:numId w:val="4"/>
        </w:numPr>
        <w:spacing w:before="0" w:after="0"/>
        <w:jc w:val="both"/>
        <w:rPr>
          <w:rFonts w:cstheme="minorHAnsi"/>
        </w:rPr>
      </w:pPr>
      <w:r w:rsidRPr="00666386">
        <w:rPr>
          <w:rFonts w:cstheme="minorHAnsi"/>
        </w:rPr>
        <w:t xml:space="preserve">The </w:t>
      </w:r>
      <w:r w:rsidRPr="00666386">
        <w:rPr>
          <w:rFonts w:cstheme="minorHAnsi"/>
          <w:b/>
        </w:rPr>
        <w:t>initial</w:t>
      </w:r>
      <w:r w:rsidRPr="00666386">
        <w:rPr>
          <w:rFonts w:cstheme="minorHAnsi"/>
        </w:rPr>
        <w:t xml:space="preserve"> </w:t>
      </w:r>
      <w:r w:rsidRPr="00666386">
        <w:rPr>
          <w:rFonts w:ascii="Consolas" w:hAnsi="Consolas" w:cstheme="minorHAnsi"/>
          <w:b/>
          <w:noProof/>
        </w:rPr>
        <w:t>BulletsInBarrel</w:t>
      </w:r>
      <w:r w:rsidRPr="00666386">
        <w:rPr>
          <w:rFonts w:cstheme="minorHAnsi"/>
        </w:rPr>
        <w:t xml:space="preserve"> </w:t>
      </w:r>
      <w:r w:rsidRPr="00666386">
        <w:rPr>
          <w:rFonts w:cstheme="minorHAnsi"/>
          <w:b/>
        </w:rPr>
        <w:t>count</w:t>
      </w:r>
      <w:r w:rsidRPr="00666386">
        <w:rPr>
          <w:rFonts w:cstheme="minorHAnsi"/>
        </w:rPr>
        <w:t xml:space="preserve"> is the actual </w:t>
      </w:r>
      <w:r w:rsidRPr="00666386">
        <w:rPr>
          <w:rFonts w:cstheme="minorHAnsi"/>
          <w:b/>
        </w:rPr>
        <w:t>capacity</w:t>
      </w:r>
      <w:r w:rsidRPr="00666386">
        <w:rPr>
          <w:rFonts w:cstheme="minorHAnsi"/>
        </w:rPr>
        <w:t xml:space="preserve"> of the </w:t>
      </w:r>
      <w:r w:rsidRPr="00666386">
        <w:rPr>
          <w:rFonts w:cstheme="minorHAnsi"/>
          <w:b/>
        </w:rPr>
        <w:t>barrel</w:t>
      </w:r>
      <w:r w:rsidRPr="00666386">
        <w:rPr>
          <w:rFonts w:cstheme="minorHAnsi"/>
        </w:rPr>
        <w:t>!</w:t>
      </w:r>
    </w:p>
    <w:p w14:paraId="0EAC63A8" w14:textId="6288CBAE" w:rsidR="00E308F8" w:rsidRPr="005322E2" w:rsidRDefault="001011F8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t</w:t>
      </w:r>
      <w:r w:rsidR="00E308F8">
        <w:rPr>
          <w:rFonts w:ascii="Consolas" w:hAnsi="Consolas"/>
          <w:b/>
          <w:noProof/>
        </w:rPr>
        <w:t>otalBullets</w:t>
      </w:r>
      <w:r w:rsidR="00E308F8" w:rsidRPr="005322E2">
        <w:rPr>
          <w:rFonts w:ascii="Consolas" w:hAnsi="Consolas"/>
          <w:b/>
          <w:noProof/>
        </w:rPr>
        <w:t xml:space="preserve"> </w:t>
      </w:r>
      <w:r w:rsidR="00E308F8" w:rsidRPr="005322E2">
        <w:rPr>
          <w:rFonts w:ascii="Consolas" w:hAnsi="Consolas"/>
          <w:b/>
        </w:rPr>
        <w:t>-</w:t>
      </w:r>
      <w:r w:rsidR="00E308F8" w:rsidRPr="005322E2">
        <w:rPr>
          <w:rFonts w:ascii="Consolas" w:hAnsi="Consolas"/>
          <w:b/>
          <w:noProof/>
        </w:rPr>
        <w:t xml:space="preserve"> int</w:t>
      </w:r>
      <w:r w:rsidR="00E308F8" w:rsidRPr="005322E2">
        <w:rPr>
          <w:rFonts w:ascii="Consolas" w:hAnsi="Consolas"/>
          <w:b/>
        </w:rPr>
        <w:t xml:space="preserve"> </w:t>
      </w:r>
    </w:p>
    <w:p w14:paraId="0677DA35" w14:textId="68C42043" w:rsidR="00E308F8" w:rsidRPr="00921FAF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 w:rsidRPr="000D7F16">
        <w:t xml:space="preserve">If the </w:t>
      </w:r>
      <w:r>
        <w:t>total bullets</w:t>
      </w:r>
      <w:r w:rsidRPr="000D7F16">
        <w:t xml:space="preserve"> </w:t>
      </w:r>
      <w:r>
        <w:t>are</w:t>
      </w:r>
      <w:r w:rsidRPr="000D7F16">
        <w:t xml:space="preserve"> </w:t>
      </w:r>
      <w:r w:rsidRPr="00FF5C1D">
        <w:rPr>
          <w:b/>
        </w:rPr>
        <w:t>below zero</w:t>
      </w:r>
      <w:r>
        <w:rPr>
          <w:b/>
        </w:rPr>
        <w:t>,</w:t>
      </w:r>
      <w:r w:rsidRPr="000D7F16">
        <w:t xml:space="preserve"> throw </w:t>
      </w:r>
      <w:r>
        <w:t xml:space="preserve">an </w:t>
      </w:r>
      <w:r w:rsidR="001011F8" w:rsidRPr="001011F8">
        <w:rPr>
          <w:rStyle w:val="CodeChar"/>
        </w:rPr>
        <w:t>IllegalArgumentException</w:t>
      </w:r>
      <w:r w:rsidR="001011F8" w:rsidRPr="001011F8">
        <w:t xml:space="preserve"> </w:t>
      </w:r>
      <w:r w:rsidRPr="000D7F16">
        <w:t xml:space="preserve">with </w:t>
      </w:r>
      <w:r w:rsidR="006F7253">
        <w:t xml:space="preserve">the </w:t>
      </w:r>
      <w:r w:rsidRPr="000D7F16">
        <w:t xml:space="preserve">message </w:t>
      </w:r>
      <w:r w:rsidR="001011F8">
        <w:br/>
      </w:r>
      <w:r w:rsidR="001011F8" w:rsidRPr="001011F8">
        <w:rPr>
          <w:rStyle w:val="Strong"/>
        </w:rPr>
        <w:t>"</w:t>
      </w:r>
      <w:r w:rsidR="001011F8" w:rsidRPr="006F7253">
        <w:rPr>
          <w:rStyle w:val="Strong"/>
          <w:rFonts w:ascii="Consolas" w:hAnsi="Consolas"/>
        </w:rPr>
        <w:t>Total bullets cannot be below zero!</w:t>
      </w:r>
      <w:r w:rsidR="001011F8" w:rsidRPr="001011F8">
        <w:rPr>
          <w:rStyle w:val="Strong"/>
        </w:rPr>
        <w:t>"</w:t>
      </w:r>
    </w:p>
    <w:p w14:paraId="14867DF2" w14:textId="6ECF0733" w:rsidR="00921FAF" w:rsidRDefault="00921FAF" w:rsidP="00921FAF">
      <w:pPr>
        <w:pStyle w:val="ListParagraph"/>
        <w:numPr>
          <w:ilvl w:val="0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anFire</w:t>
      </w:r>
      <w:r w:rsidRPr="005322E2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</w:rPr>
        <w:t>–</w:t>
      </w:r>
      <w:r w:rsidRPr="005322E2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boolean</w:t>
      </w:r>
    </w:p>
    <w:p w14:paraId="59914E4F" w14:textId="6824FA3D" w:rsidR="00921FAF" w:rsidRPr="006F7253" w:rsidRDefault="00921FAF" w:rsidP="006F7253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indicated if the gun canFire</w:t>
      </w:r>
      <w:r w:rsidRPr="005322E2">
        <w:rPr>
          <w:rFonts w:ascii="Consolas" w:hAnsi="Consolas"/>
          <w:b/>
        </w:rPr>
        <w:t xml:space="preserve"> </w:t>
      </w:r>
    </w:p>
    <w:p w14:paraId="4F04ADCC" w14:textId="191A2F16" w:rsidR="00921FAF" w:rsidRDefault="00E308F8" w:rsidP="00921FAF">
      <w:pPr>
        <w:pStyle w:val="Heading4"/>
        <w:tabs>
          <w:tab w:val="center" w:pos="5217"/>
        </w:tabs>
        <w:jc w:val="both"/>
      </w:pPr>
      <w:r>
        <w:t>Behavior</w:t>
      </w:r>
    </w:p>
    <w:p w14:paraId="1C8D1146" w14:textId="63D60A6D" w:rsidR="00921FAF" w:rsidRDefault="00921FAF" w:rsidP="00921FA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 canFire()</w:t>
      </w:r>
    </w:p>
    <w:p w14:paraId="255AEEA9" w14:textId="3C77E487" w:rsidR="00921FAF" w:rsidRPr="00921FAF" w:rsidRDefault="00921FAF" w:rsidP="00921FAF">
      <w:pPr>
        <w:pStyle w:val="ListParagraph"/>
        <w:numPr>
          <w:ilvl w:val="0"/>
          <w:numId w:val="9"/>
        </w:numPr>
        <w:jc w:val="both"/>
      </w:pPr>
      <w:proofErr w:type="gramStart"/>
      <w:r>
        <w:t>if</w:t>
      </w:r>
      <w:proofErr w:type="gramEnd"/>
      <w:r>
        <w:t xml:space="preserve"> the gun has enough bullets to take a shoot it can fire.</w:t>
      </w:r>
    </w:p>
    <w:p w14:paraId="45C34870" w14:textId="771E1116" w:rsidR="00E308F8" w:rsidRDefault="00E308F8" w:rsidP="00E308F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9F5F48">
        <w:rPr>
          <w:rFonts w:ascii="Consolas" w:hAnsi="Consolas"/>
          <w:noProof/>
          <w:szCs w:val="24"/>
        </w:rPr>
        <w:t>f</w:t>
      </w:r>
      <w:r>
        <w:rPr>
          <w:rFonts w:ascii="Consolas" w:hAnsi="Consolas"/>
          <w:noProof/>
          <w:szCs w:val="24"/>
        </w:rPr>
        <w:t>ire()</w:t>
      </w:r>
    </w:p>
    <w:p w14:paraId="6A0FD694" w14:textId="64835C43" w:rsidR="00CB1E70" w:rsidRDefault="00CB1E70" w:rsidP="00CB1E70">
      <w:pPr>
        <w:jc w:val="both"/>
      </w:pPr>
      <w:r>
        <w:rPr>
          <w:noProof/>
        </w:rPr>
        <w:t>The Fire</w:t>
      </w:r>
      <w:r>
        <w:t xml:space="preserve"> method acts </w:t>
      </w:r>
      <w:r w:rsidRPr="00A614AC">
        <w:rPr>
          <w:b/>
        </w:rPr>
        <w:t>different</w:t>
      </w:r>
      <w:r w:rsidR="006F7253">
        <w:rPr>
          <w:b/>
        </w:rPr>
        <w:t>ly</w:t>
      </w:r>
      <w:r>
        <w:t xml:space="preserve"> in all </w:t>
      </w:r>
      <w:r w:rsidRPr="00A614AC">
        <w:rPr>
          <w:b/>
        </w:rPr>
        <w:t>child classes</w:t>
      </w:r>
      <w:r>
        <w:t xml:space="preserve">. It shoots bullets and returns the number of bullets that were shot. Here is how it works: </w:t>
      </w:r>
    </w:p>
    <w:p w14:paraId="7CA7E0E0" w14:textId="65347A3F" w:rsidR="00CB1E70" w:rsidRPr="00CE2B8F" w:rsidRDefault="00CB1E70" w:rsidP="00CB1E70">
      <w:pPr>
        <w:pStyle w:val="ListParagraph"/>
        <w:numPr>
          <w:ilvl w:val="0"/>
          <w:numId w:val="9"/>
        </w:numPr>
        <w:jc w:val="both"/>
      </w:pPr>
      <w:r>
        <w:lastRenderedPageBreak/>
        <w:t xml:space="preserve">Your guns have a </w:t>
      </w:r>
      <w:r w:rsidRPr="00CE2B8F">
        <w:rPr>
          <w:b/>
        </w:rPr>
        <w:t>barrel</w:t>
      </w:r>
      <w:r>
        <w:t>, which ha</w:t>
      </w:r>
      <w:r w:rsidR="006F7253">
        <w:t>s</w:t>
      </w:r>
      <w:r>
        <w:t xml:space="preserve"> a certain </w:t>
      </w:r>
      <w:r w:rsidRPr="00CE2B8F">
        <w:rPr>
          <w:b/>
        </w:rPr>
        <w:t>capacity</w:t>
      </w:r>
      <w:r>
        <w:t xml:space="preserve"> </w:t>
      </w:r>
      <w:r w:rsidRPr="00CE2B8F">
        <w:rPr>
          <w:b/>
        </w:rPr>
        <w:t>for bullets</w:t>
      </w:r>
      <w:r>
        <w:t xml:space="preserve"> and you shoot a different </w:t>
      </w:r>
      <w:r w:rsidRPr="00CE2B8F">
        <w:rPr>
          <w:b/>
        </w:rPr>
        <w:t>count of bullets</w:t>
      </w:r>
      <w:r>
        <w:t xml:space="preserve"> when you </w:t>
      </w:r>
      <w:r w:rsidRPr="00CE2B8F">
        <w:rPr>
          <w:b/>
        </w:rPr>
        <w:t xml:space="preserve">pull the trigger. </w:t>
      </w:r>
    </w:p>
    <w:p w14:paraId="4F6AEDE8" w14:textId="77777777" w:rsidR="00CB1E70" w:rsidRDefault="00CB1E70" w:rsidP="00CB1E70">
      <w:pPr>
        <w:pStyle w:val="ListParagraph"/>
        <w:numPr>
          <w:ilvl w:val="0"/>
          <w:numId w:val="9"/>
        </w:numPr>
        <w:jc w:val="both"/>
      </w:pPr>
      <w:r w:rsidRPr="00CE2B8F">
        <w:rPr>
          <w:b/>
        </w:rPr>
        <w:t>If your barrel becomes empty</w:t>
      </w:r>
      <w:r>
        <w:t xml:space="preserve">, you need to </w:t>
      </w:r>
      <w:r w:rsidRPr="00CE2B8F">
        <w:rPr>
          <w:b/>
        </w:rPr>
        <w:t>reload</w:t>
      </w:r>
      <w:r>
        <w:t xml:space="preserve"> </w:t>
      </w:r>
      <w:r w:rsidRPr="00CE2B8F">
        <w:t xml:space="preserve">before you </w:t>
      </w:r>
      <w:r>
        <w:t xml:space="preserve">can </w:t>
      </w:r>
      <w:r w:rsidRPr="00CE2B8F">
        <w:t>shoot again.</w:t>
      </w:r>
    </w:p>
    <w:p w14:paraId="5435B2EC" w14:textId="77777777" w:rsidR="00CB1E70" w:rsidRPr="006B3FF7" w:rsidRDefault="00CB1E70" w:rsidP="00CB1E70">
      <w:pPr>
        <w:pStyle w:val="ListParagraph"/>
        <w:numPr>
          <w:ilvl w:val="0"/>
          <w:numId w:val="9"/>
        </w:numPr>
        <w:jc w:val="both"/>
      </w:pPr>
      <w:r w:rsidRPr="00CE2B8F">
        <w:rPr>
          <w:b/>
        </w:rPr>
        <w:t>Reloading</w:t>
      </w:r>
      <w:r>
        <w:t xml:space="preserve"> is done by refilling the </w:t>
      </w:r>
      <w:r w:rsidRPr="0035057A">
        <w:rPr>
          <w:b/>
        </w:rPr>
        <w:t>whole</w:t>
      </w:r>
      <w:r>
        <w:t xml:space="preserve"> </w:t>
      </w:r>
      <w:r w:rsidRPr="00CE2B8F">
        <w:rPr>
          <w:b/>
        </w:rPr>
        <w:t>barrel of the gun</w:t>
      </w:r>
      <w:r>
        <w:rPr>
          <w:b/>
        </w:rPr>
        <w:t xml:space="preserve"> (Keep in mind, that every barrel has capacity).</w:t>
      </w:r>
    </w:p>
    <w:p w14:paraId="2B1DF92D" w14:textId="77777777" w:rsidR="00CB1E70" w:rsidRDefault="00CB1E70" w:rsidP="00CB1E70">
      <w:pPr>
        <w:pStyle w:val="ListParagraph"/>
        <w:numPr>
          <w:ilvl w:val="0"/>
          <w:numId w:val="9"/>
        </w:numPr>
        <w:jc w:val="both"/>
      </w:pPr>
      <w:r w:rsidRPr="00E10841">
        <w:t>T</w:t>
      </w:r>
      <w:r>
        <w:t xml:space="preserve">he bullets you </w:t>
      </w:r>
      <w:r w:rsidRPr="00AF6147">
        <w:rPr>
          <w:b/>
        </w:rPr>
        <w:t>take for reloading</w:t>
      </w:r>
      <w:r>
        <w:t xml:space="preserve"> are </w:t>
      </w:r>
      <w:r w:rsidRPr="00AF6147">
        <w:rPr>
          <w:b/>
        </w:rPr>
        <w:t>taken</w:t>
      </w:r>
      <w:r>
        <w:t xml:space="preserve"> from the gun's </w:t>
      </w:r>
      <w:r w:rsidRPr="00CE2B8F">
        <w:rPr>
          <w:b/>
        </w:rPr>
        <w:t>total bullets stock</w:t>
      </w:r>
      <w:r>
        <w:t xml:space="preserve">. </w:t>
      </w:r>
    </w:p>
    <w:p w14:paraId="17C0481C" w14:textId="3E6051C5" w:rsidR="00CB1E70" w:rsidRPr="006F7253" w:rsidRDefault="00CB1E70" w:rsidP="00CB1E70">
      <w:pPr>
        <w:jc w:val="both"/>
      </w:pPr>
      <w:r>
        <w:t xml:space="preserve">Keep in mind, that every type of gun shoots </w:t>
      </w:r>
      <w:r w:rsidR="006F7253">
        <w:t xml:space="preserve">a </w:t>
      </w:r>
      <w:r w:rsidRPr="00E10841">
        <w:rPr>
          <w:b/>
        </w:rPr>
        <w:t>different count</w:t>
      </w:r>
      <w:r>
        <w:t xml:space="preserve"> of </w:t>
      </w:r>
      <w:r w:rsidRPr="001C7047">
        <w:rPr>
          <w:b/>
        </w:rPr>
        <w:t>bullets</w:t>
      </w:r>
      <w:r>
        <w:t xml:space="preserve"> when you </w:t>
      </w:r>
      <w:r w:rsidRPr="00E10841">
        <w:rPr>
          <w:b/>
        </w:rPr>
        <w:t>pull the trigger</w:t>
      </w:r>
      <w:r>
        <w:t>!</w:t>
      </w:r>
    </w:p>
    <w:p w14:paraId="0A15B9A8" w14:textId="77777777" w:rsidR="00E308F8" w:rsidRPr="001D424A" w:rsidRDefault="00E308F8" w:rsidP="00E308F8">
      <w:pPr>
        <w:pStyle w:val="Heading4"/>
        <w:jc w:val="both"/>
        <w:rPr>
          <w:lang w:val="bg-BG"/>
        </w:rPr>
      </w:pPr>
      <w:r>
        <w:t>Constructor</w:t>
      </w:r>
    </w:p>
    <w:p w14:paraId="7E800A0A" w14:textId="1AB11D6E" w:rsidR="00E308F8" w:rsidRDefault="00E308F8" w:rsidP="00E308F8">
      <w:pPr>
        <w:jc w:val="both"/>
      </w:pPr>
      <w:r>
        <w:t xml:space="preserve">A </w:t>
      </w:r>
      <w:r w:rsidR="001011F8" w:rsidRPr="001011F8">
        <w:rPr>
          <w:rStyle w:val="CodeChar"/>
        </w:rPr>
        <w:t>BaseGun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110E21B0" w14:textId="2B50ED70" w:rsidR="00E308F8" w:rsidRPr="00F87582" w:rsidRDefault="001011F8" w:rsidP="001011F8">
      <w:pPr>
        <w:pStyle w:val="Code"/>
      </w:pPr>
      <w:r w:rsidRPr="001011F8">
        <w:t>String name, int bullets</w:t>
      </w:r>
      <w:r w:rsidR="00CB1E70">
        <w:t>PerBarrel</w:t>
      </w:r>
      <w:r w:rsidRPr="001011F8">
        <w:t>, int totalBullets</w:t>
      </w:r>
    </w:p>
    <w:p w14:paraId="662F20BF" w14:textId="77777777" w:rsidR="00E308F8" w:rsidRDefault="00E308F8" w:rsidP="00E308F8">
      <w:pPr>
        <w:pStyle w:val="Heading4"/>
        <w:jc w:val="both"/>
      </w:pPr>
      <w:r>
        <w:t>Child Classes</w:t>
      </w:r>
    </w:p>
    <w:p w14:paraId="390827FD" w14:textId="77777777" w:rsidR="00E308F8" w:rsidRDefault="00E308F8" w:rsidP="00E308F8">
      <w:pPr>
        <w:jc w:val="both"/>
      </w:pPr>
      <w:r>
        <w:t xml:space="preserve">There are several concrete types of </w:t>
      </w:r>
      <w:r>
        <w:rPr>
          <w:b/>
          <w:bCs/>
        </w:rPr>
        <w:t>guns</w:t>
      </w:r>
      <w:r>
        <w:t>:</w:t>
      </w:r>
    </w:p>
    <w:p w14:paraId="08F2DE45" w14:textId="77777777" w:rsidR="00E308F8" w:rsidRDefault="00E308F8" w:rsidP="00E308F8">
      <w:pPr>
        <w:pStyle w:val="Heading5"/>
        <w:rPr>
          <w:noProof/>
        </w:rPr>
      </w:pPr>
      <w:r>
        <w:t>Pistol</w:t>
      </w:r>
    </w:p>
    <w:p w14:paraId="6845A9DF" w14:textId="77777777" w:rsidR="00E308F8" w:rsidRDefault="00E308F8" w:rsidP="00E308F8">
      <w:pPr>
        <w:rPr>
          <w:lang w:val="bg-BG"/>
        </w:rPr>
      </w:pPr>
      <w:r>
        <w:t xml:space="preserve">Has </w:t>
      </w:r>
      <w:r w:rsidRPr="00E55CF0">
        <w:rPr>
          <w:b/>
          <w:lang w:val="bg-BG"/>
        </w:rPr>
        <w:t xml:space="preserve">10 </w:t>
      </w:r>
      <w:r w:rsidRPr="00E55CF0">
        <w:rPr>
          <w:b/>
        </w:rPr>
        <w:t xml:space="preserve">bullets per </w:t>
      </w:r>
      <w:r>
        <w:rPr>
          <w:b/>
        </w:rPr>
        <w:t>barrel</w:t>
      </w:r>
      <w:r>
        <w:t xml:space="preserve"> and </w:t>
      </w:r>
      <w:r>
        <w:rPr>
          <w:b/>
        </w:rPr>
        <w:t>100 total bullets</w:t>
      </w:r>
      <w:r>
        <w:t>.</w:t>
      </w:r>
    </w:p>
    <w:p w14:paraId="5392C1AD" w14:textId="77777777" w:rsidR="00E308F8" w:rsidRPr="00B15987" w:rsidRDefault="00E308F8" w:rsidP="00B15987">
      <w:pPr>
        <w:pStyle w:val="Heading5"/>
        <w:rPr>
          <w:sz w:val="24"/>
        </w:rPr>
      </w:pPr>
      <w:r w:rsidRPr="00B15987">
        <w:rPr>
          <w:sz w:val="24"/>
        </w:rPr>
        <w:t>Behavior</w:t>
      </w:r>
    </w:p>
    <w:p w14:paraId="401CF8BE" w14:textId="41A4599A" w:rsidR="00E308F8" w:rsidRPr="001011F8" w:rsidRDefault="00E308F8" w:rsidP="00B15987">
      <w:pPr>
        <w:pStyle w:val="Heading5"/>
        <w:rPr>
          <w:noProof/>
          <w:lang w:val="bg-BG"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)</w:t>
      </w:r>
      <w:proofErr w:type="gramEnd"/>
    </w:p>
    <w:p w14:paraId="327F6445" w14:textId="77777777" w:rsidR="00E308F8" w:rsidRPr="00663671" w:rsidRDefault="00E308F8" w:rsidP="00E308F8">
      <w:r>
        <w:t xml:space="preserve">The pistol shoots only </w:t>
      </w:r>
      <w:r w:rsidRPr="00E55CF0">
        <w:rPr>
          <w:b/>
        </w:rPr>
        <w:t>one</w:t>
      </w:r>
      <w:r>
        <w:t xml:space="preserve"> </w:t>
      </w:r>
      <w:r w:rsidRPr="00E55CF0">
        <w:rPr>
          <w:b/>
        </w:rPr>
        <w:t>bullet</w:t>
      </w:r>
      <w:r>
        <w:t>.</w:t>
      </w:r>
    </w:p>
    <w:p w14:paraId="5C367D56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31733704" w14:textId="1DDC939D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2C126813" w14:textId="73CC66C2" w:rsidR="00E308F8" w:rsidRPr="00655262" w:rsidRDefault="00B15987" w:rsidP="00B15987">
      <w:pPr>
        <w:pStyle w:val="Code"/>
        <w:rPr>
          <w:rStyle w:val="CodeChar"/>
          <w:b/>
        </w:rPr>
      </w:pPr>
      <w:r>
        <w:rPr>
          <w:lang w:val="en-GB"/>
        </w:rPr>
        <w:t>S</w:t>
      </w:r>
      <w:r w:rsidR="00E308F8">
        <w:rPr>
          <w:lang w:val="en-GB"/>
        </w:rPr>
        <w:t>tring</w:t>
      </w:r>
      <w:r w:rsidR="00E308F8">
        <w:rPr>
          <w:color w:val="000000"/>
          <w:lang w:val="en-GB"/>
        </w:rPr>
        <w:t xml:space="preserve"> name</w:t>
      </w:r>
    </w:p>
    <w:p w14:paraId="592F6FA7" w14:textId="77777777" w:rsidR="00E308F8" w:rsidRDefault="00E308F8" w:rsidP="00E308F8">
      <w:pPr>
        <w:pStyle w:val="Heading5"/>
        <w:rPr>
          <w:noProof/>
        </w:rPr>
      </w:pPr>
      <w:r>
        <w:rPr>
          <w:noProof/>
        </w:rPr>
        <w:t>Rifle</w:t>
      </w:r>
    </w:p>
    <w:p w14:paraId="0BDB2FD7" w14:textId="12630DE8" w:rsidR="00E308F8" w:rsidRDefault="00E308F8" w:rsidP="00E308F8">
      <w:r>
        <w:t xml:space="preserve">Has </w:t>
      </w:r>
      <w:r w:rsidRPr="00E55CF0">
        <w:rPr>
          <w:b/>
        </w:rPr>
        <w:t>5</w:t>
      </w:r>
      <w:r w:rsidRPr="00E55CF0">
        <w:rPr>
          <w:b/>
          <w:lang w:val="bg-BG"/>
        </w:rPr>
        <w:t xml:space="preserve">0 </w:t>
      </w:r>
      <w:r w:rsidRPr="00E55CF0">
        <w:rPr>
          <w:b/>
        </w:rPr>
        <w:t>bullets</w:t>
      </w:r>
      <w:r>
        <w:t xml:space="preserve"> per </w:t>
      </w:r>
      <w:r w:rsidR="00CD0DD5">
        <w:rPr>
          <w:b/>
        </w:rPr>
        <w:t>barrel</w:t>
      </w:r>
      <w:r>
        <w:t xml:space="preserve"> and </w:t>
      </w:r>
      <w:r w:rsidRPr="00E55CF0">
        <w:rPr>
          <w:b/>
        </w:rPr>
        <w:t>500</w:t>
      </w:r>
      <w:r>
        <w:t xml:space="preserve"> </w:t>
      </w:r>
      <w:r w:rsidR="00CD0DD5">
        <w:rPr>
          <w:b/>
        </w:rPr>
        <w:t>total bullets</w:t>
      </w:r>
      <w:r>
        <w:t>.</w:t>
      </w:r>
    </w:p>
    <w:p w14:paraId="72C6FA3C" w14:textId="77777777" w:rsidR="00E308F8" w:rsidRDefault="00E308F8" w:rsidP="00B15987">
      <w:pPr>
        <w:pStyle w:val="Heading5"/>
      </w:pPr>
      <w:r w:rsidRPr="00B15987">
        <w:rPr>
          <w:sz w:val="24"/>
        </w:rPr>
        <w:t>Behavior</w:t>
      </w:r>
    </w:p>
    <w:p w14:paraId="567AB34D" w14:textId="1532F307" w:rsidR="00E308F8" w:rsidRPr="00663671" w:rsidRDefault="00E308F8" w:rsidP="00B15987">
      <w:pPr>
        <w:pStyle w:val="Heading5"/>
        <w:rPr>
          <w:noProof/>
        </w:rPr>
      </w:pPr>
      <w:r w:rsidRPr="00663671">
        <w:rPr>
          <w:noProof/>
        </w:rPr>
        <w:t xml:space="preserve">int </w:t>
      </w:r>
      <w:proofErr w:type="gramStart"/>
      <w:r w:rsidR="009F5F48">
        <w:rPr>
          <w:sz w:val="24"/>
        </w:rPr>
        <w:t>f</w:t>
      </w:r>
      <w:r w:rsidRPr="00B15987">
        <w:rPr>
          <w:sz w:val="24"/>
        </w:rPr>
        <w:t>ire</w:t>
      </w:r>
      <w:r w:rsidRPr="00663671">
        <w:rPr>
          <w:noProof/>
        </w:rPr>
        <w:t>()</w:t>
      </w:r>
      <w:proofErr w:type="gramEnd"/>
    </w:p>
    <w:p w14:paraId="3C3D7334" w14:textId="7701C7E3" w:rsidR="00E308F8" w:rsidRPr="00663671" w:rsidRDefault="00E308F8" w:rsidP="00E308F8">
      <w:r>
        <w:t xml:space="preserve">The </w:t>
      </w:r>
      <w:r w:rsidR="002F3EF9">
        <w:t>rifle</w:t>
      </w:r>
      <w:r>
        <w:t xml:space="preserve"> can shoot with </w:t>
      </w:r>
      <w:r w:rsidRPr="00E55CF0">
        <w:rPr>
          <w:b/>
        </w:rPr>
        <w:t>5 bullets</w:t>
      </w:r>
      <w:r>
        <w:t>.</w:t>
      </w:r>
    </w:p>
    <w:p w14:paraId="1C7970C1" w14:textId="77777777" w:rsidR="00E308F8" w:rsidRPr="00663671" w:rsidRDefault="00E308F8" w:rsidP="00B15987">
      <w:pPr>
        <w:pStyle w:val="Heading5"/>
      </w:pPr>
      <w:r w:rsidRPr="00B15987">
        <w:rPr>
          <w:sz w:val="24"/>
        </w:rPr>
        <w:t>Constructor</w:t>
      </w:r>
    </w:p>
    <w:p w14:paraId="79E74DF0" w14:textId="4563F0DD" w:rsidR="00E308F8" w:rsidRDefault="006F7253" w:rsidP="00E308F8">
      <w:pPr>
        <w:jc w:val="both"/>
      </w:pPr>
      <w:r>
        <w:t>The c</w:t>
      </w:r>
      <w:r w:rsidR="00E308F8">
        <w:t>onstructor</w:t>
      </w:r>
      <w:r w:rsidR="00E308F8">
        <w:rPr>
          <w:b/>
          <w:bCs/>
        </w:rPr>
        <w:t xml:space="preserve"> </w:t>
      </w:r>
      <w:r w:rsidR="00E308F8">
        <w:t>should take the following values upon initialization:</w:t>
      </w:r>
    </w:p>
    <w:p w14:paraId="39A5E860" w14:textId="4CD1B8BB" w:rsidR="00E308F8" w:rsidRPr="00655262" w:rsidRDefault="00CD0DD5" w:rsidP="00CD0DD5">
      <w:pPr>
        <w:pStyle w:val="Code"/>
        <w:rPr>
          <w:rStyle w:val="CodeChar"/>
          <w:b/>
        </w:rPr>
      </w:pPr>
      <w:r>
        <w:rPr>
          <w:lang w:val="en-GB"/>
        </w:rPr>
        <w:t>S</w:t>
      </w:r>
      <w:r w:rsidR="00E308F8">
        <w:rPr>
          <w:lang w:val="en-GB"/>
        </w:rPr>
        <w:t>tring</w:t>
      </w:r>
      <w:r w:rsidR="00E308F8">
        <w:rPr>
          <w:color w:val="000000"/>
          <w:lang w:val="en-GB"/>
        </w:rPr>
        <w:t xml:space="preserve"> name</w:t>
      </w:r>
    </w:p>
    <w:p w14:paraId="2CD06BD7" w14:textId="77777777" w:rsidR="00E308F8" w:rsidRPr="00BB25A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ang</w:t>
      </w:r>
      <w:r w:rsidRPr="00BB25A0">
        <w:rPr>
          <w:noProof/>
        </w:rPr>
        <w:t>Neighbo</w:t>
      </w:r>
      <w:r>
        <w:rPr>
          <w:noProof/>
        </w:rPr>
        <w:t>u</w:t>
      </w:r>
      <w:r w:rsidRPr="00BB25A0">
        <w:rPr>
          <w:noProof/>
        </w:rPr>
        <w:t>rhood</w:t>
      </w:r>
    </w:p>
    <w:p w14:paraId="52C5DD16" w14:textId="54F42F0C" w:rsidR="00E308F8" w:rsidRPr="008E56D9" w:rsidRDefault="00E308F8" w:rsidP="00E308F8">
      <w:pPr>
        <w:jc w:val="both"/>
      </w:pPr>
      <w:r>
        <w:t xml:space="preserve">The gang neighborhood is the place where the shooting happens. It should inherit the </w:t>
      </w:r>
      <w:r w:rsidRPr="00CD0DD5">
        <w:rPr>
          <w:rStyle w:val="CodeChar"/>
        </w:rPr>
        <w:t>Neighbourhood</w:t>
      </w:r>
      <w:r>
        <w:t xml:space="preserve"> interface.</w:t>
      </w:r>
    </w:p>
    <w:p w14:paraId="0BBF87DC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4DCBC7DB" w14:textId="261BF407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CD0DD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Player mainPlayer, </w:t>
      </w:r>
      <w:r w:rsidRPr="00BB25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ollection&lt;Player&gt; civilPlayers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7B12325B" w14:textId="77777777" w:rsidR="002203FF" w:rsidRDefault="002203FF" w:rsidP="002203FF">
      <w:pPr>
        <w:jc w:val="both"/>
      </w:pPr>
      <w:r>
        <w:t xml:space="preserve">That's the most interesting method. </w:t>
      </w:r>
    </w:p>
    <w:p w14:paraId="0422B716" w14:textId="77777777" w:rsidR="002203FF" w:rsidRPr="00E22A06" w:rsidRDefault="002203FF" w:rsidP="002203FF">
      <w:pPr>
        <w:jc w:val="both"/>
        <w:rPr>
          <w:lang w:val="bg-BG"/>
        </w:rPr>
      </w:pPr>
      <w:r w:rsidRPr="00FD2B69">
        <w:rPr>
          <w:b/>
        </w:rPr>
        <w:t>The main player</w:t>
      </w:r>
      <w:r w:rsidRPr="00B37550">
        <w:t xml:space="preserve"> </w:t>
      </w:r>
      <w:r>
        <w:t>starts shooting at all the civil players</w:t>
      </w:r>
      <w:r w:rsidRPr="00FD2B69">
        <w:rPr>
          <w:lang w:val="bg-BG"/>
        </w:rPr>
        <w:t xml:space="preserve">. </w:t>
      </w:r>
      <w:r>
        <w:t xml:space="preserve">When he starts shooting at a civil player, the following </w:t>
      </w:r>
      <w:r w:rsidRPr="00FD2B69">
        <w:rPr>
          <w:b/>
        </w:rPr>
        <w:t>rules</w:t>
      </w:r>
      <w:r>
        <w:t xml:space="preserve"> apply:</w:t>
      </w:r>
    </w:p>
    <w:p w14:paraId="42D67B5E" w14:textId="77777777" w:rsidR="002203FF" w:rsidRPr="005308A7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lastRenderedPageBreak/>
        <w:t>He takes a gun from his guns.</w:t>
      </w:r>
    </w:p>
    <w:p w14:paraId="39479DB7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Every time he shoots, he </w:t>
      </w:r>
      <w:r w:rsidRPr="005A0F97">
        <w:rPr>
          <w:b/>
        </w:rPr>
        <w:t>takes life points</w:t>
      </w:r>
      <w:r>
        <w:t xml:space="preserve"> from the civil player, which are </w:t>
      </w:r>
      <w:r w:rsidRPr="0010318D">
        <w:rPr>
          <w:b/>
        </w:rPr>
        <w:t>equal</w:t>
      </w:r>
      <w:r>
        <w:t xml:space="preserve"> to the </w:t>
      </w:r>
      <w:r w:rsidRPr="0010318D">
        <w:rPr>
          <w:b/>
        </w:rPr>
        <w:t xml:space="preserve">bullets </w:t>
      </w:r>
      <w:r>
        <w:rPr>
          <w:b/>
        </w:rPr>
        <w:t>that t</w:t>
      </w:r>
      <w:r w:rsidRPr="0010318D">
        <w:rPr>
          <w:b/>
        </w:rPr>
        <w:t>he</w:t>
      </w:r>
      <w:r>
        <w:rPr>
          <w:b/>
        </w:rPr>
        <w:t xml:space="preserve"> current gun</w:t>
      </w:r>
      <w:r w:rsidRPr="0010318D">
        <w:rPr>
          <w:b/>
        </w:rPr>
        <w:t xml:space="preserve"> </w:t>
      </w:r>
      <w:r w:rsidRPr="003F38F5">
        <w:t>shoots</w:t>
      </w:r>
      <w:r>
        <w:t xml:space="preserve"> when the trigger is pulled.</w:t>
      </w:r>
    </w:p>
    <w:p w14:paraId="0B7A43C9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the </w:t>
      </w:r>
      <w:r w:rsidRPr="00031573">
        <w:rPr>
          <w:b/>
        </w:rPr>
        <w:t>barrel of his gun becomes empty</w:t>
      </w:r>
      <w:r>
        <w:t xml:space="preserve">, he </w:t>
      </w:r>
      <w:r w:rsidRPr="00031573">
        <w:rPr>
          <w:b/>
        </w:rPr>
        <w:t>reloads</w:t>
      </w:r>
      <w:r>
        <w:t xml:space="preserve"> from his </w:t>
      </w:r>
      <w:r w:rsidRPr="00031573">
        <w:rPr>
          <w:b/>
        </w:rPr>
        <w:t>bullets stock</w:t>
      </w:r>
      <w:r>
        <w:t xml:space="preserve"> and </w:t>
      </w:r>
      <w:r w:rsidRPr="00031573">
        <w:rPr>
          <w:b/>
        </w:rPr>
        <w:t>continues</w:t>
      </w:r>
      <w:r>
        <w:t xml:space="preserve"> </w:t>
      </w:r>
      <w:r w:rsidRPr="00031573">
        <w:rPr>
          <w:b/>
        </w:rPr>
        <w:t>shooting</w:t>
      </w:r>
      <w:r>
        <w:t xml:space="preserve"> with the </w:t>
      </w:r>
      <w:r w:rsidRPr="00031573">
        <w:rPr>
          <w:b/>
        </w:rPr>
        <w:t>current gun</w:t>
      </w:r>
      <w:r>
        <w:t xml:space="preserve">, </w:t>
      </w:r>
      <w:r w:rsidRPr="00031573">
        <w:rPr>
          <w:b/>
        </w:rPr>
        <w:t>until he uses all of its bullet</w:t>
      </w:r>
      <w:r>
        <w:rPr>
          <w:b/>
        </w:rPr>
        <w:t>s</w:t>
      </w:r>
      <w:r>
        <w:t>.</w:t>
      </w:r>
    </w:p>
    <w:p w14:paraId="6C872260" w14:textId="77777777" w:rsidR="002203FF" w:rsidRPr="00BD7B19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If his </w:t>
      </w:r>
      <w:r w:rsidRPr="00D21381">
        <w:rPr>
          <w:b/>
        </w:rPr>
        <w:t>gun runs out</w:t>
      </w:r>
      <w:r>
        <w:t xml:space="preserve"> of total </w:t>
      </w:r>
      <w:r w:rsidRPr="00D21381">
        <w:rPr>
          <w:b/>
        </w:rPr>
        <w:t>bullets</w:t>
      </w:r>
      <w:r>
        <w:t xml:space="preserve">, he takes </w:t>
      </w:r>
      <w:r w:rsidRPr="005A0F97">
        <w:rPr>
          <w:b/>
        </w:rPr>
        <w:t>the next gun</w:t>
      </w:r>
      <w:r>
        <w:t xml:space="preserve"> he has and </w:t>
      </w:r>
      <w:r w:rsidRPr="005A0F97">
        <w:rPr>
          <w:b/>
        </w:rPr>
        <w:t>continues</w:t>
      </w:r>
      <w:r>
        <w:t xml:space="preserve"> shooting.</w:t>
      </w:r>
    </w:p>
    <w:p w14:paraId="173EAB19" w14:textId="2FE89E61" w:rsidR="002203FF" w:rsidRPr="008D25A7" w:rsidRDefault="002203FF" w:rsidP="002203FF">
      <w:pPr>
        <w:pStyle w:val="ListParagraph"/>
        <w:numPr>
          <w:ilvl w:val="0"/>
          <w:numId w:val="6"/>
        </w:numPr>
        <w:jc w:val="both"/>
        <w:rPr>
          <w:lang w:val="bg-BG"/>
        </w:rPr>
      </w:pPr>
      <w:r>
        <w:t xml:space="preserve">He shoots at the </w:t>
      </w:r>
      <w:r w:rsidRPr="005308A7">
        <w:rPr>
          <w:b/>
        </w:rPr>
        <w:t>current civil</w:t>
      </w:r>
      <w:r>
        <w:t xml:space="preserve"> player </w:t>
      </w:r>
      <w:r w:rsidRPr="005A0F97">
        <w:rPr>
          <w:b/>
        </w:rPr>
        <w:t>until he</w:t>
      </w:r>
      <w:r w:rsidR="006F7253">
        <w:rPr>
          <w:b/>
        </w:rPr>
        <w:t>/</w:t>
      </w:r>
      <w:r w:rsidRPr="005A0F97">
        <w:rPr>
          <w:b/>
        </w:rPr>
        <w:t>she is alive</w:t>
      </w:r>
      <w:r>
        <w:t xml:space="preserve">. </w:t>
      </w:r>
    </w:p>
    <w:p w14:paraId="5A36990D" w14:textId="77777777" w:rsidR="002203FF" w:rsidRPr="00122AD1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civil player </w:t>
      </w:r>
      <w:r w:rsidRPr="005A0F97">
        <w:rPr>
          <w:b/>
        </w:rPr>
        <w:t>dies</w:t>
      </w:r>
      <w:r>
        <w:t xml:space="preserve">, he starts </w:t>
      </w:r>
      <w:r w:rsidRPr="005A0F97">
        <w:rPr>
          <w:b/>
        </w:rPr>
        <w:t>shooting at the next one</w:t>
      </w:r>
      <w:r>
        <w:t>.</w:t>
      </w:r>
    </w:p>
    <w:p w14:paraId="7B9A5FAF" w14:textId="23D8BF90" w:rsidR="002203FF" w:rsidRPr="00E22A06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The </w:t>
      </w:r>
      <w:r w:rsidRPr="0010318D">
        <w:rPr>
          <w:b/>
        </w:rPr>
        <w:t xml:space="preserve">main player </w:t>
      </w:r>
      <w:r>
        <w:rPr>
          <w:b/>
        </w:rPr>
        <w:t>stops shooting only if he runs out of guns</w:t>
      </w:r>
      <w:r>
        <w:t xml:space="preserve"> or </w:t>
      </w:r>
      <w:r>
        <w:rPr>
          <w:b/>
        </w:rPr>
        <w:t xml:space="preserve">until all the </w:t>
      </w:r>
      <w:r w:rsidRPr="0010318D">
        <w:rPr>
          <w:b/>
        </w:rPr>
        <w:t>civil players</w:t>
      </w:r>
      <w:r>
        <w:rPr>
          <w:b/>
        </w:rPr>
        <w:t xml:space="preserve"> are dead</w:t>
      </w:r>
      <w:r>
        <w:t>.</w:t>
      </w:r>
    </w:p>
    <w:p w14:paraId="3395D5D2" w14:textId="77777777" w:rsidR="00CF027F" w:rsidRDefault="00CF027F" w:rsidP="00E22A06">
      <w:pPr>
        <w:jc w:val="both"/>
        <w:rPr>
          <w:highlight w:val="yellow"/>
        </w:rPr>
      </w:pPr>
    </w:p>
    <w:p w14:paraId="4D39BFC5" w14:textId="700E43E0" w:rsidR="00E22A06" w:rsidRPr="00F703F7" w:rsidRDefault="00E22A06" w:rsidP="00E22A06">
      <w:pPr>
        <w:jc w:val="both"/>
        <w:rPr>
          <w:b/>
          <w:bCs/>
        </w:rPr>
      </w:pPr>
      <w:r w:rsidRPr="00F703F7">
        <w:rPr>
          <w:b/>
          <w:bCs/>
        </w:rPr>
        <w:t xml:space="preserve">Note: IF </w:t>
      </w:r>
      <w:r w:rsidR="006F7253">
        <w:rPr>
          <w:b/>
          <w:bCs/>
        </w:rPr>
        <w:t xml:space="preserve">the </w:t>
      </w:r>
      <w:r w:rsidRPr="00F703F7">
        <w:rPr>
          <w:b/>
          <w:bCs/>
        </w:rPr>
        <w:t>main player doesn't have guns when the fight starts, the action still happens.</w:t>
      </w:r>
    </w:p>
    <w:p w14:paraId="6C55C637" w14:textId="77777777" w:rsidR="002203FF" w:rsidRPr="00FD2B69" w:rsidRDefault="002203FF" w:rsidP="002203FF">
      <w:pPr>
        <w:jc w:val="both"/>
        <w:rPr>
          <w:lang w:val="bg-BG"/>
        </w:rPr>
      </w:pPr>
    </w:p>
    <w:p w14:paraId="31A21FBF" w14:textId="77777777" w:rsidR="002203FF" w:rsidRPr="00FD2B69" w:rsidRDefault="002203FF" w:rsidP="002203FF">
      <w:pPr>
        <w:jc w:val="both"/>
        <w:rPr>
          <w:lang w:val="bg-BG"/>
        </w:rPr>
      </w:pPr>
      <w:r w:rsidRPr="00FD2B69">
        <w:rPr>
          <w:b/>
        </w:rPr>
        <w:t>The civil players</w:t>
      </w:r>
      <w:r>
        <w:t xml:space="preserve"> (</w:t>
      </w:r>
      <w:r w:rsidRPr="00FD2B69">
        <w:rPr>
          <w:b/>
        </w:rPr>
        <w:t>the ones that have stayed alive after the main player's attack</w:t>
      </w:r>
      <w:r>
        <w:t xml:space="preserve">) attack second. They start shooting at him </w:t>
      </w:r>
      <w:r w:rsidRPr="00FD2B69">
        <w:rPr>
          <w:b/>
        </w:rPr>
        <w:t>one after another</w:t>
      </w:r>
      <w:r>
        <w:t xml:space="preserve"> and the following </w:t>
      </w:r>
      <w:r w:rsidRPr="00FD2B69">
        <w:rPr>
          <w:b/>
        </w:rPr>
        <w:t>rules</w:t>
      </w:r>
      <w:r>
        <w:t xml:space="preserve"> apply:</w:t>
      </w:r>
    </w:p>
    <w:p w14:paraId="33A8AE4A" w14:textId="77777777" w:rsidR="002203FF" w:rsidRPr="004C70CB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 w:rsidRPr="004C70CB">
        <w:t>A civil player takes one of his guns and starts shooting at the main player.</w:t>
      </w:r>
    </w:p>
    <w:p w14:paraId="693326CB" w14:textId="77777777" w:rsidR="002203FF" w:rsidRPr="00525154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Every time he shoots, he </w:t>
      </w:r>
      <w:r w:rsidRPr="005A0F97">
        <w:rPr>
          <w:b/>
        </w:rPr>
        <w:t>takes life points</w:t>
      </w:r>
      <w:r>
        <w:t xml:space="preserve"> from the main player, which are </w:t>
      </w:r>
      <w:r w:rsidRPr="0010318D">
        <w:rPr>
          <w:b/>
        </w:rPr>
        <w:t>equal</w:t>
      </w:r>
      <w:r>
        <w:t xml:space="preserve"> to the </w:t>
      </w:r>
      <w:r w:rsidRPr="0010318D">
        <w:rPr>
          <w:b/>
        </w:rPr>
        <w:t xml:space="preserve">bullets </w:t>
      </w:r>
      <w:r>
        <w:rPr>
          <w:b/>
        </w:rPr>
        <w:t>that the current gun</w:t>
      </w:r>
      <w:r w:rsidRPr="0010318D">
        <w:rPr>
          <w:b/>
        </w:rPr>
        <w:t xml:space="preserve"> shoots</w:t>
      </w:r>
      <w:r>
        <w:t xml:space="preserve"> when the trigger is pulled.</w:t>
      </w:r>
    </w:p>
    <w:p w14:paraId="6A6438BF" w14:textId="77777777" w:rsidR="002203FF" w:rsidRPr="00525154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</w:t>
      </w:r>
      <w:r w:rsidRPr="00031573">
        <w:rPr>
          <w:b/>
        </w:rPr>
        <w:t>barrel of his gun becomes empty</w:t>
      </w:r>
      <w:r>
        <w:t xml:space="preserve">, he </w:t>
      </w:r>
      <w:r w:rsidRPr="00031573">
        <w:rPr>
          <w:b/>
        </w:rPr>
        <w:t>reloads</w:t>
      </w:r>
      <w:r>
        <w:t xml:space="preserve"> from his </w:t>
      </w:r>
      <w:r w:rsidRPr="00031573">
        <w:rPr>
          <w:b/>
        </w:rPr>
        <w:t>bullets stock</w:t>
      </w:r>
      <w:r>
        <w:t xml:space="preserve"> and </w:t>
      </w:r>
      <w:r w:rsidRPr="00031573">
        <w:rPr>
          <w:b/>
        </w:rPr>
        <w:t>continues</w:t>
      </w:r>
      <w:r>
        <w:t xml:space="preserve"> </w:t>
      </w:r>
      <w:r w:rsidRPr="00031573">
        <w:rPr>
          <w:b/>
        </w:rPr>
        <w:t>shooting</w:t>
      </w:r>
      <w:r>
        <w:t xml:space="preserve"> with the </w:t>
      </w:r>
      <w:r w:rsidRPr="00031573">
        <w:rPr>
          <w:b/>
        </w:rPr>
        <w:t>current gun</w:t>
      </w:r>
      <w:r>
        <w:t xml:space="preserve">, </w:t>
      </w:r>
      <w:r w:rsidRPr="00031573">
        <w:rPr>
          <w:b/>
        </w:rPr>
        <w:t>until he uses all of its bullet</w:t>
      </w:r>
      <w:r>
        <w:rPr>
          <w:b/>
        </w:rPr>
        <w:t>s</w:t>
      </w:r>
      <w:r>
        <w:t>.</w:t>
      </w:r>
    </w:p>
    <w:p w14:paraId="21E1F305" w14:textId="77777777" w:rsidR="002203FF" w:rsidRPr="00122AD1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his current </w:t>
      </w:r>
      <w:r w:rsidRPr="005A0F97">
        <w:rPr>
          <w:b/>
        </w:rPr>
        <w:t xml:space="preserve">gun runs out of </w:t>
      </w:r>
      <w:r>
        <w:rPr>
          <w:b/>
        </w:rPr>
        <w:t xml:space="preserve">all its </w:t>
      </w:r>
      <w:r w:rsidRPr="005A0F97">
        <w:rPr>
          <w:b/>
        </w:rPr>
        <w:t>bullets</w:t>
      </w:r>
      <w:r>
        <w:t xml:space="preserve">, he takes </w:t>
      </w:r>
      <w:r w:rsidRPr="005A0F97">
        <w:rPr>
          <w:b/>
        </w:rPr>
        <w:t>the next gun</w:t>
      </w:r>
      <w:r>
        <w:t xml:space="preserve"> he has and </w:t>
      </w:r>
      <w:r w:rsidRPr="005A0F97">
        <w:rPr>
          <w:b/>
        </w:rPr>
        <w:t>continues</w:t>
      </w:r>
      <w:r>
        <w:t xml:space="preserve"> shooting.</w:t>
      </w:r>
    </w:p>
    <w:p w14:paraId="7434D56A" w14:textId="77777777" w:rsidR="002203FF" w:rsidRPr="00490DF8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a </w:t>
      </w:r>
      <w:r w:rsidRPr="00A76283">
        <w:rPr>
          <w:b/>
        </w:rPr>
        <w:t>civil player</w:t>
      </w:r>
      <w:r>
        <w:t xml:space="preserve"> runs out of </w:t>
      </w:r>
      <w:r>
        <w:rPr>
          <w:b/>
        </w:rPr>
        <w:t>guns</w:t>
      </w:r>
      <w:r>
        <w:t xml:space="preserve">, the </w:t>
      </w:r>
      <w:r w:rsidRPr="00A76283">
        <w:rPr>
          <w:b/>
        </w:rPr>
        <w:t>next civil player begins shooting</w:t>
      </w:r>
      <w:r>
        <w:t>.</w:t>
      </w:r>
    </w:p>
    <w:p w14:paraId="505B6BDC" w14:textId="58C72DDD" w:rsidR="00E308F8" w:rsidRPr="00E22A06" w:rsidRDefault="002203FF" w:rsidP="002203FF">
      <w:pPr>
        <w:pStyle w:val="ListParagraph"/>
        <w:numPr>
          <w:ilvl w:val="0"/>
          <w:numId w:val="5"/>
        </w:numPr>
        <w:jc w:val="both"/>
        <w:rPr>
          <w:lang w:val="bg-BG"/>
        </w:rPr>
      </w:pPr>
      <w:r>
        <w:t xml:space="preserve">If the main player </w:t>
      </w:r>
      <w:r w:rsidRPr="00FD5EAF">
        <w:rPr>
          <w:b/>
        </w:rPr>
        <w:t>dies</w:t>
      </w:r>
      <w:r>
        <w:t xml:space="preserve">, the whole </w:t>
      </w:r>
      <w:r w:rsidRPr="00FD5EAF">
        <w:rPr>
          <w:b/>
        </w:rPr>
        <w:t>action</w:t>
      </w:r>
      <w:r>
        <w:t xml:space="preserve"> ends.</w:t>
      </w:r>
    </w:p>
    <w:p w14:paraId="5E45B5DB" w14:textId="77777777" w:rsidR="00E308F8" w:rsidRPr="00B37550" w:rsidRDefault="00E308F8" w:rsidP="00E308F8">
      <w:pPr>
        <w:pStyle w:val="Heading3"/>
        <w:jc w:val="both"/>
        <w:rPr>
          <w:noProof/>
        </w:rPr>
      </w:pPr>
      <w:r>
        <w:rPr>
          <w:noProof/>
        </w:rPr>
        <w:t>GunRepository</w:t>
      </w:r>
    </w:p>
    <w:p w14:paraId="335E71B8" w14:textId="77777777" w:rsidR="00E308F8" w:rsidRPr="008E56D9" w:rsidRDefault="00E308F8" w:rsidP="00E308F8">
      <w:pPr>
        <w:jc w:val="both"/>
      </w:pPr>
      <w:r>
        <w:t>The gun</w:t>
      </w:r>
      <w:r w:rsidRPr="000C5367">
        <w:t xml:space="preserve"> repository holds information </w:t>
      </w:r>
      <w:r>
        <w:t>about a player's</w:t>
      </w:r>
      <w:r w:rsidRPr="000C5367">
        <w:t xml:space="preserve"> </w:t>
      </w:r>
      <w:r>
        <w:t>guns.</w:t>
      </w:r>
    </w:p>
    <w:p w14:paraId="493D6D8B" w14:textId="77777777" w:rsidR="00E308F8" w:rsidRPr="00B37550" w:rsidRDefault="00E308F8" w:rsidP="00E308F8">
      <w:pPr>
        <w:pStyle w:val="Heading4"/>
        <w:jc w:val="both"/>
        <w:rPr>
          <w:lang w:val="bg-BG"/>
        </w:rPr>
      </w:pPr>
      <w:r>
        <w:t>Data</w:t>
      </w:r>
    </w:p>
    <w:p w14:paraId="54A05532" w14:textId="66657740" w:rsidR="00E308F8" w:rsidRPr="000D7F16" w:rsidRDefault="007844DF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E308F8">
        <w:rPr>
          <w:rStyle w:val="CodeChar"/>
        </w:rPr>
        <w:t>odels</w:t>
      </w:r>
      <w:r w:rsidR="00E308F8" w:rsidRPr="000D7F16">
        <w:t xml:space="preserve"> – </w:t>
      </w:r>
      <w:r w:rsidR="006F7253">
        <w:t xml:space="preserve">a </w:t>
      </w:r>
      <w:r w:rsidR="00E308F8">
        <w:rPr>
          <w:b/>
        </w:rPr>
        <w:t>collection of guns</w:t>
      </w:r>
      <w:r w:rsidR="00855214">
        <w:rPr>
          <w:b/>
        </w:rPr>
        <w:t xml:space="preserve"> (unmodifiable)</w:t>
      </w:r>
    </w:p>
    <w:p w14:paraId="25F147FE" w14:textId="77777777" w:rsidR="00E308F8" w:rsidRDefault="00E308F8" w:rsidP="00E308F8">
      <w:pPr>
        <w:pStyle w:val="Heading4"/>
        <w:tabs>
          <w:tab w:val="center" w:pos="5217"/>
        </w:tabs>
        <w:jc w:val="both"/>
      </w:pPr>
      <w:r>
        <w:t>Behavior</w:t>
      </w:r>
    </w:p>
    <w:p w14:paraId="3463932C" w14:textId="4ECDC86F" w:rsidR="00E308F8" w:rsidRDefault="00E308F8" w:rsidP="00E308F8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id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6B11C5CA" w14:textId="453658F2" w:rsidR="00E308F8" w:rsidRDefault="00E308F8" w:rsidP="00E308F8">
      <w:pPr>
        <w:jc w:val="both"/>
      </w:pPr>
      <w:r>
        <w:t xml:space="preserve">Adds a gun </w:t>
      </w:r>
      <w:r w:rsidR="006F7253">
        <w:t>to</w:t>
      </w:r>
      <w:r>
        <w:t xml:space="preserve"> the collection.</w:t>
      </w:r>
    </w:p>
    <w:p w14:paraId="23DDC92D" w14:textId="78E42308" w:rsidR="00E308F8" w:rsidRDefault="00E308F8" w:rsidP="00E308F8">
      <w:pPr>
        <w:pStyle w:val="ListParagraph"/>
        <w:numPr>
          <w:ilvl w:val="0"/>
          <w:numId w:val="7"/>
        </w:numPr>
        <w:jc w:val="both"/>
      </w:pPr>
      <w:r w:rsidRPr="00163FB9">
        <w:rPr>
          <w:noProof/>
        </w:rPr>
        <w:t xml:space="preserve">If </w:t>
      </w:r>
      <w:r>
        <w:rPr>
          <w:noProof/>
        </w:rPr>
        <w:t>the gun already</w:t>
      </w:r>
      <w:r w:rsidRPr="00163FB9">
        <w:rPr>
          <w:noProof/>
        </w:rPr>
        <w:t xml:space="preserve"> exists </w:t>
      </w:r>
      <w:r>
        <w:rPr>
          <w:noProof/>
        </w:rPr>
        <w:t>in the player's collection of guns, don't add it.</w:t>
      </w:r>
      <w:r w:rsidR="0004390A">
        <w:rPr>
          <w:noProof/>
        </w:rPr>
        <w:t xml:space="preserve"> </w:t>
      </w:r>
      <w:r>
        <w:rPr>
          <w:noProof/>
        </w:rPr>
        <w:t>Every gun is unique.</w:t>
      </w:r>
    </w:p>
    <w:p w14:paraId="0E7B8151" w14:textId="4AE3BC69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 model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77777777" w:rsidR="00E308F8" w:rsidRDefault="00E308F8" w:rsidP="00E308F8">
      <w:pPr>
        <w:jc w:val="both"/>
        <w:rPr>
          <w:noProof/>
        </w:rPr>
      </w:pPr>
      <w:r>
        <w:rPr>
          <w:noProof/>
        </w:rPr>
        <w:t>Removes a gun from the collection.</w:t>
      </w:r>
    </w:p>
    <w:p w14:paraId="706D883B" w14:textId="59158F67" w:rsidR="00E308F8" w:rsidRDefault="00E308F8" w:rsidP="00E308F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u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844D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510421C" w14:textId="7B51BCA6" w:rsidR="00E308F8" w:rsidRPr="001576B4" w:rsidRDefault="00E308F8" w:rsidP="00E308F8">
      <w:pPr>
        <w:jc w:val="both"/>
      </w:pPr>
      <w:r>
        <w:t>Returns a gun with that name. It is guaranteed that the guns exist in the collection.</w:t>
      </w:r>
    </w:p>
    <w:p w14:paraId="4BC4FD9E" w14:textId="77777777" w:rsidR="00E308F8" w:rsidRDefault="00E308F8" w:rsidP="00E308F8">
      <w:pPr>
        <w:pStyle w:val="Heading2"/>
        <w:jc w:val="both"/>
      </w:pPr>
      <w:r>
        <w:lastRenderedPageBreak/>
        <w:t>Task 2: Business Logic (150 points)</w:t>
      </w:r>
    </w:p>
    <w:p w14:paraId="5F42813F" w14:textId="77777777" w:rsidR="00E308F8" w:rsidRDefault="00E308F8" w:rsidP="00E308F8">
      <w:pPr>
        <w:pStyle w:val="Heading3"/>
        <w:jc w:val="both"/>
      </w:pPr>
      <w:r>
        <w:t>The Controller Class</w:t>
      </w:r>
    </w:p>
    <w:p w14:paraId="1565287A" w14:textId="77777777" w:rsidR="00E308F8" w:rsidRDefault="00E308F8" w:rsidP="00E308F8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64CE9AF2" w14:textId="77777777" w:rsidR="00E308F8" w:rsidRPr="008969A3" w:rsidRDefault="00E308F8" w:rsidP="00E308F8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651B32D1" w14:textId="5857E114" w:rsidR="00E308F8" w:rsidRPr="000801CF" w:rsidRDefault="00E308F8" w:rsidP="00E308F8">
      <w:pPr>
        <w:jc w:val="both"/>
        <w:rPr>
          <w:lang w:val="bg-BG"/>
        </w:rPr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</w:t>
      </w:r>
      <w:r w:rsidR="000801CF">
        <w:rPr>
          <w:rStyle w:val="CodeChar"/>
        </w:rPr>
        <w:t>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of its methods. </w:t>
      </w:r>
      <w:r w:rsidR="000801CF">
        <w:t xml:space="preserve">The constructor of </w:t>
      </w:r>
      <w:r w:rsidR="000801CF" w:rsidRPr="000801CF">
        <w:rPr>
          <w:rStyle w:val="CodeChar"/>
        </w:rPr>
        <w:t>ControllerImpl</w:t>
      </w:r>
      <w:r w:rsidR="000801CF">
        <w:t xml:space="preserve"> does not take any arguments.</w:t>
      </w:r>
      <w:r w:rsidR="005214E2">
        <w:rPr>
          <w:lang w:val="bg-BG"/>
        </w:rPr>
        <w:t xml:space="preserve"> </w:t>
      </w:r>
      <w:r w:rsidR="005214E2">
        <w:t xml:space="preserve">When </w:t>
      </w:r>
      <w:r w:rsidR="00625AC3">
        <w:t xml:space="preserve">a </w:t>
      </w:r>
      <w:r w:rsidR="005214E2">
        <w:t>controller is initialized, the main player is created.</w:t>
      </w:r>
      <w:r w:rsidR="005214E2">
        <w:rPr>
          <w:lang w:val="bg-BG"/>
        </w:rPr>
        <w:t xml:space="preserve"> </w:t>
      </w:r>
      <w:r>
        <w:t>The given methods should have the following logic:</w:t>
      </w:r>
    </w:p>
    <w:p w14:paraId="5F797442" w14:textId="77777777" w:rsidR="00E308F8" w:rsidRDefault="00E308F8" w:rsidP="00E308F8">
      <w:pPr>
        <w:pStyle w:val="Heading3"/>
        <w:jc w:val="both"/>
      </w:pPr>
      <w:r>
        <w:t>Commands</w:t>
      </w:r>
    </w:p>
    <w:p w14:paraId="516DFD3D" w14:textId="77777777" w:rsidR="00E308F8" w:rsidRDefault="00E308F8" w:rsidP="00E308F8">
      <w:pPr>
        <w:jc w:val="both"/>
      </w:pPr>
      <w:r>
        <w:t>There are several commands, which control the business logic of the application. They are stated below.</w:t>
      </w:r>
    </w:p>
    <w:p w14:paraId="0398F145" w14:textId="77777777" w:rsidR="00E308F8" w:rsidRDefault="00E308F8" w:rsidP="00E308F8">
      <w:pPr>
        <w:pStyle w:val="Heading4"/>
        <w:jc w:val="both"/>
      </w:pPr>
      <w:r>
        <w:rPr>
          <w:noProof/>
        </w:rPr>
        <w:t>AddPlayer</w:t>
      </w:r>
      <w:r>
        <w:t xml:space="preserve"> Command</w:t>
      </w:r>
    </w:p>
    <w:p w14:paraId="1D6C8AF5" w14:textId="77777777" w:rsidR="00E308F8" w:rsidRDefault="00E308F8" w:rsidP="00E308F8">
      <w:pPr>
        <w:pStyle w:val="Heading5"/>
        <w:jc w:val="both"/>
      </w:pPr>
      <w:r>
        <w:t>Parameters</w:t>
      </w:r>
    </w:p>
    <w:p w14:paraId="681B96E4" w14:textId="6358AA3F" w:rsidR="00E308F8" w:rsidRPr="0023149A" w:rsidRDefault="000801CF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</w:t>
      </w:r>
      <w:r w:rsidR="00E308F8" w:rsidRPr="001576B4">
        <w:rPr>
          <w:rFonts w:ascii="Consolas" w:hAnsi="Consolas"/>
          <w:b/>
        </w:rPr>
        <w:t>ame</w:t>
      </w:r>
      <w:r w:rsidR="00E308F8">
        <w:rPr>
          <w:rFonts w:ascii="Consolas" w:hAnsi="Consolas"/>
        </w:rPr>
        <w:t xml:space="preserve"> </w:t>
      </w:r>
      <w:r w:rsidR="00E308F8" w:rsidRPr="0023149A">
        <w:rPr>
          <w:rFonts w:ascii="Consolas" w:hAnsi="Consolas"/>
        </w:rPr>
        <w:t xml:space="preserve">– </w:t>
      </w:r>
      <w:r>
        <w:rPr>
          <w:rFonts w:ascii="Consolas" w:hAnsi="Consolas"/>
          <w:b/>
        </w:rPr>
        <w:t>S</w:t>
      </w:r>
      <w:r w:rsidR="00E308F8" w:rsidRPr="0023149A">
        <w:rPr>
          <w:rFonts w:ascii="Consolas" w:hAnsi="Consolas"/>
          <w:b/>
        </w:rPr>
        <w:t>tring</w:t>
      </w:r>
    </w:p>
    <w:p w14:paraId="0578AA62" w14:textId="77777777" w:rsidR="00E308F8" w:rsidRDefault="00E308F8" w:rsidP="00E308F8">
      <w:pPr>
        <w:pStyle w:val="Heading5"/>
        <w:jc w:val="both"/>
      </w:pPr>
      <w:r>
        <w:t>Functionality</w:t>
      </w:r>
    </w:p>
    <w:p w14:paraId="012D2741" w14:textId="77777777" w:rsidR="00E308F8" w:rsidRDefault="00E308F8" w:rsidP="00E308F8">
      <w:pPr>
        <w:jc w:val="both"/>
      </w:pPr>
      <w:r>
        <w:t>Creates a civil player with the given name.</w:t>
      </w:r>
    </w:p>
    <w:p w14:paraId="3C479E30" w14:textId="77777777" w:rsidR="00E308F8" w:rsidRDefault="00E308F8" w:rsidP="00E308F8">
      <w:pPr>
        <w:jc w:val="both"/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228C6C69" w14:textId="785167D8" w:rsidR="00E308F8" w:rsidRPr="000801CF" w:rsidRDefault="000801CF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0801CF">
        <w:rPr>
          <w:rStyle w:val="Strong"/>
        </w:rPr>
        <w:t xml:space="preserve">"Successfully added civil player: </w:t>
      </w:r>
      <w:r w:rsidR="00625AC3">
        <w:rPr>
          <w:rStyle w:val="Strong"/>
        </w:rPr>
        <w:t>{player name}</w:t>
      </w:r>
      <w:r w:rsidRPr="000801CF">
        <w:rPr>
          <w:rStyle w:val="Strong"/>
        </w:rPr>
        <w:t>!"</w:t>
      </w:r>
    </w:p>
    <w:p w14:paraId="0027B657" w14:textId="77777777" w:rsidR="00E308F8" w:rsidRDefault="00E308F8" w:rsidP="00E308F8">
      <w:pPr>
        <w:pStyle w:val="Heading4"/>
        <w:jc w:val="both"/>
      </w:pPr>
      <w:r>
        <w:rPr>
          <w:noProof/>
        </w:rPr>
        <w:t>AddGun</w:t>
      </w:r>
      <w:r>
        <w:t xml:space="preserve"> Command</w:t>
      </w:r>
    </w:p>
    <w:p w14:paraId="0E8AD1F1" w14:textId="77777777" w:rsidR="00E308F8" w:rsidRDefault="00E308F8" w:rsidP="00E308F8">
      <w:pPr>
        <w:pStyle w:val="Heading5"/>
        <w:jc w:val="both"/>
      </w:pPr>
      <w:r>
        <w:t>Parameters</w:t>
      </w:r>
    </w:p>
    <w:p w14:paraId="7EA4D614" w14:textId="2F86E2A7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E308F8">
        <w:rPr>
          <w:rStyle w:val="CodeChar"/>
        </w:rPr>
        <w:t xml:space="preserve">ype </w:t>
      </w:r>
      <w:r w:rsidR="00E308F8"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</w:p>
    <w:p w14:paraId="14B5A912" w14:textId="4CFF16FA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E308F8">
        <w:rPr>
          <w:rStyle w:val="CodeChar"/>
          <w:rFonts w:cstheme="minorHAnsi"/>
          <w:bCs/>
        </w:rPr>
        <w:t>ame</w:t>
      </w:r>
      <w:r w:rsidR="00E308F8" w:rsidRPr="0023149A">
        <w:rPr>
          <w:rStyle w:val="CodeChar"/>
          <w:rFonts w:cstheme="minorHAnsi"/>
          <w:bCs/>
        </w:rPr>
        <w:t xml:space="preserve"> -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</w:p>
    <w:p w14:paraId="1823E17F" w14:textId="77777777" w:rsidR="00E308F8" w:rsidRDefault="00E308F8" w:rsidP="00E308F8">
      <w:pPr>
        <w:pStyle w:val="Heading5"/>
        <w:jc w:val="both"/>
      </w:pPr>
      <w:r>
        <w:t>Functionality</w:t>
      </w:r>
    </w:p>
    <w:p w14:paraId="338E8354" w14:textId="712158EC" w:rsidR="00E308F8" w:rsidRDefault="00E308F8" w:rsidP="00E308F8">
      <w:pPr>
        <w:jc w:val="both"/>
      </w:pPr>
      <w:r>
        <w:t xml:space="preserve">Creates a </w:t>
      </w:r>
      <w:r>
        <w:rPr>
          <w:b/>
        </w:rPr>
        <w:t>gun</w:t>
      </w:r>
      <w:r>
        <w:t xml:space="preserve"> with the provided </w:t>
      </w:r>
      <w:r w:rsidRPr="004343E4">
        <w:rPr>
          <w:b/>
        </w:rPr>
        <w:t>type</w:t>
      </w:r>
      <w:r>
        <w:t xml:space="preserve"> and </w:t>
      </w:r>
      <w:r w:rsidRPr="004343E4">
        <w:rPr>
          <w:b/>
        </w:rPr>
        <w:t>name</w:t>
      </w:r>
      <w:r>
        <w:t>.</w:t>
      </w:r>
    </w:p>
    <w:p w14:paraId="7D50FE36" w14:textId="77777777" w:rsidR="00E308F8" w:rsidRDefault="00E308F8" w:rsidP="00E308F8">
      <w:pPr>
        <w:jc w:val="both"/>
      </w:pPr>
      <w:r>
        <w:t>If the gun type is invalid, the method should return the following message:</w:t>
      </w:r>
    </w:p>
    <w:p w14:paraId="27354F83" w14:textId="35333795" w:rsidR="00E308F8" w:rsidRPr="00625AC3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625AC3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Invalid gun type!</w:t>
      </w:r>
      <w:r w:rsidRPr="00625AC3">
        <w:rPr>
          <w:rStyle w:val="Strong"/>
        </w:rPr>
        <w:t>"</w:t>
      </w:r>
    </w:p>
    <w:p w14:paraId="43380BAA" w14:textId="77777777" w:rsidR="00E308F8" w:rsidRDefault="00E308F8" w:rsidP="00E308F8">
      <w:pPr>
        <w:jc w:val="both"/>
      </w:pPr>
      <w:r>
        <w:t xml:space="preserve">If the gun type is correct, keep the gun and </w:t>
      </w:r>
      <w:r w:rsidRPr="004343E4">
        <w:rPr>
          <w:b/>
        </w:rPr>
        <w:t>return</w:t>
      </w:r>
      <w:r>
        <w:t xml:space="preserve"> the following message:</w:t>
      </w:r>
    </w:p>
    <w:p w14:paraId="58243FA4" w14:textId="140D49AB" w:rsidR="00E308F8" w:rsidRPr="00625AC3" w:rsidRDefault="00625AC3" w:rsidP="00E308F8">
      <w:pPr>
        <w:pStyle w:val="ListParagraph"/>
        <w:numPr>
          <w:ilvl w:val="0"/>
          <w:numId w:val="7"/>
        </w:numPr>
        <w:jc w:val="both"/>
        <w:rPr>
          <w:rStyle w:val="Strong"/>
        </w:rPr>
      </w:pPr>
      <w:r w:rsidRPr="00625AC3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Successfully added {gun name} of type: {gun type}</w:t>
      </w:r>
      <w:r w:rsidRPr="00625AC3">
        <w:rPr>
          <w:rStyle w:val="Strong"/>
        </w:rPr>
        <w:t>"</w:t>
      </w:r>
    </w:p>
    <w:p w14:paraId="01AA49FA" w14:textId="77777777" w:rsidR="00E308F8" w:rsidRDefault="00E308F8" w:rsidP="00E308F8">
      <w:pPr>
        <w:pStyle w:val="Heading4"/>
        <w:jc w:val="both"/>
      </w:pPr>
      <w:r>
        <w:rPr>
          <w:noProof/>
        </w:rPr>
        <w:t>AddGunToPlayer</w:t>
      </w:r>
      <w:r>
        <w:t xml:space="preserve"> Command</w:t>
      </w:r>
    </w:p>
    <w:p w14:paraId="7CE4B5A9" w14:textId="77777777" w:rsidR="00E308F8" w:rsidRDefault="00E308F8" w:rsidP="00E308F8">
      <w:pPr>
        <w:pStyle w:val="Heading5"/>
        <w:jc w:val="both"/>
      </w:pPr>
      <w:r>
        <w:t>Parameters</w:t>
      </w:r>
    </w:p>
    <w:p w14:paraId="6D1A1D4A" w14:textId="7CC5B275" w:rsidR="00E308F8" w:rsidRPr="0023149A" w:rsidRDefault="00625AC3" w:rsidP="00E308F8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n</w:t>
      </w:r>
      <w:r w:rsidR="00E308F8">
        <w:rPr>
          <w:rStyle w:val="CodeChar"/>
          <w:rFonts w:cstheme="minorHAnsi"/>
          <w:bCs/>
        </w:rPr>
        <w:t>ame</w:t>
      </w:r>
      <w:r w:rsidR="00E308F8" w:rsidRPr="0023149A">
        <w:rPr>
          <w:rStyle w:val="CodeChar"/>
          <w:rFonts w:cstheme="minorHAnsi"/>
          <w:bCs/>
        </w:rPr>
        <w:t xml:space="preserve"> </w:t>
      </w:r>
      <w:r w:rsidR="00E308F8">
        <w:rPr>
          <w:rStyle w:val="CodeChar"/>
          <w:rFonts w:cstheme="minorHAnsi"/>
          <w:bCs/>
        </w:rPr>
        <w:t>–</w:t>
      </w:r>
      <w:r w:rsidR="00E308F8"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="00E308F8" w:rsidRPr="0023149A">
        <w:rPr>
          <w:rStyle w:val="CodeChar"/>
          <w:rFonts w:cstheme="minorHAnsi"/>
          <w:bCs/>
        </w:rPr>
        <w:t>tring</w:t>
      </w:r>
      <w:r w:rsidR="00E308F8">
        <w:rPr>
          <w:rStyle w:val="CodeChar"/>
          <w:rFonts w:cstheme="minorHAnsi"/>
          <w:bCs/>
        </w:rPr>
        <w:t xml:space="preserve"> (player's name)</w:t>
      </w:r>
    </w:p>
    <w:p w14:paraId="1DE27FDE" w14:textId="77777777" w:rsidR="00E308F8" w:rsidRDefault="00E308F8" w:rsidP="00E308F8">
      <w:pPr>
        <w:pStyle w:val="Heading5"/>
        <w:jc w:val="both"/>
      </w:pPr>
      <w:r>
        <w:t>Functionality</w:t>
      </w:r>
    </w:p>
    <w:p w14:paraId="1550355A" w14:textId="475C24EB" w:rsidR="00E308F8" w:rsidRDefault="00E308F8" w:rsidP="00625AC3">
      <w:pPr>
        <w:rPr>
          <w:b/>
        </w:rPr>
      </w:pPr>
      <w:r>
        <w:t xml:space="preserve">Adds the first added gun to the player's gun </w:t>
      </w:r>
      <w:r w:rsidRPr="004343E4">
        <w:t>repository</w:t>
      </w:r>
      <w:r>
        <w:t>.</w:t>
      </w:r>
    </w:p>
    <w:p w14:paraId="411B7F08" w14:textId="6802070F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there </w:t>
      </w:r>
      <w:r w:rsidR="006F7253">
        <w:t xml:space="preserve">are </w:t>
      </w:r>
      <w:r>
        <w:t>no guns in the queue, return the following message:</w:t>
      </w:r>
    </w:p>
    <w:p w14:paraId="56E53EBB" w14:textId="59E1942E" w:rsidR="00E308F8" w:rsidRPr="00141C64" w:rsidRDefault="00141C64" w:rsidP="00E308F8">
      <w:pPr>
        <w:ind w:left="720"/>
        <w:rPr>
          <w:rStyle w:val="Strong"/>
        </w:rPr>
      </w:pPr>
      <w:r w:rsidRPr="00141C64">
        <w:rPr>
          <w:rStyle w:val="Strong"/>
        </w:rPr>
        <w:lastRenderedPageBreak/>
        <w:t>"</w:t>
      </w:r>
      <w:r w:rsidRPr="006F7253">
        <w:rPr>
          <w:rStyle w:val="Strong"/>
          <w:rFonts w:ascii="Consolas" w:hAnsi="Consolas"/>
        </w:rPr>
        <w:t>There are no guns in the queue!</w:t>
      </w:r>
      <w:r w:rsidRPr="00141C64">
        <w:rPr>
          <w:rStyle w:val="Strong"/>
        </w:rPr>
        <w:t>"</w:t>
      </w:r>
    </w:p>
    <w:p w14:paraId="33A46A32" w14:textId="7142A7D0" w:rsidR="00E308F8" w:rsidRPr="00141C64" w:rsidRDefault="00E308F8" w:rsidP="00141C64">
      <w:pPr>
        <w:pStyle w:val="ListParagraph"/>
        <w:numPr>
          <w:ilvl w:val="0"/>
          <w:numId w:val="7"/>
        </w:numPr>
        <w:rPr>
          <w:b/>
          <w:noProof/>
        </w:rPr>
      </w:pPr>
      <w:r>
        <w:rPr>
          <w:noProof/>
        </w:rPr>
        <w:t xml:space="preserve">If the name of the player is </w:t>
      </w:r>
      <w:r w:rsidRPr="00141C64">
        <w:rPr>
          <w:rStyle w:val="Strong"/>
        </w:rPr>
        <w:t>"</w:t>
      </w:r>
      <w:proofErr w:type="spellStart"/>
      <w:r w:rsidRPr="006F7253">
        <w:rPr>
          <w:rStyle w:val="Strong"/>
          <w:rFonts w:ascii="Consolas" w:hAnsi="Consolas"/>
        </w:rPr>
        <w:t>Vercetti</w:t>
      </w:r>
      <w:proofErr w:type="spellEnd"/>
      <w:r w:rsidRPr="00141C64">
        <w:rPr>
          <w:rStyle w:val="Strong"/>
        </w:rPr>
        <w:t>"</w:t>
      </w:r>
      <w:r>
        <w:rPr>
          <w:noProof/>
        </w:rPr>
        <w:t>, you need to add the gun to the main player's repository and return the following message:</w:t>
      </w:r>
    </w:p>
    <w:p w14:paraId="458AC6F9" w14:textId="178D3C13" w:rsidR="00E308F8" w:rsidRPr="00141C64" w:rsidRDefault="00141C64" w:rsidP="00E308F8">
      <w:pPr>
        <w:ind w:left="720"/>
        <w:rPr>
          <w:rStyle w:val="Strong"/>
        </w:rPr>
      </w:pPr>
      <w:r w:rsidRPr="00141C6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 xml:space="preserve">Successfully added {gun name} to the Main Player: Tommy </w:t>
      </w:r>
      <w:proofErr w:type="spellStart"/>
      <w:r w:rsidRPr="006F7253">
        <w:rPr>
          <w:rStyle w:val="Strong"/>
          <w:rFonts w:ascii="Consolas" w:hAnsi="Consolas"/>
        </w:rPr>
        <w:t>Vercetti</w:t>
      </w:r>
      <w:proofErr w:type="spellEnd"/>
      <w:r w:rsidRPr="00141C64">
        <w:rPr>
          <w:rStyle w:val="Strong"/>
        </w:rPr>
        <w:t>"</w:t>
      </w:r>
    </w:p>
    <w:p w14:paraId="78000AE1" w14:textId="5B12F65D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you receive a name </w:t>
      </w:r>
      <w:r w:rsidR="006F7253">
        <w:t>that</w:t>
      </w:r>
      <w:r>
        <w:t xml:space="preserve"> doesn't exist, you should return the following message:</w:t>
      </w:r>
    </w:p>
    <w:p w14:paraId="34AE646E" w14:textId="7DFF9D5D" w:rsidR="00E308F8" w:rsidRPr="009B1D44" w:rsidRDefault="009B1D44" w:rsidP="00E308F8">
      <w:pPr>
        <w:ind w:left="720"/>
        <w:rPr>
          <w:rStyle w:val="Strong"/>
        </w:rPr>
      </w:pPr>
      <w:r w:rsidRPr="009B1D4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Civil player with that name doesn't exists!</w:t>
      </w:r>
      <w:r w:rsidRPr="009B1D44">
        <w:rPr>
          <w:rStyle w:val="Strong"/>
        </w:rPr>
        <w:t>"</w:t>
      </w:r>
    </w:p>
    <w:p w14:paraId="214FB232" w14:textId="77777777" w:rsidR="00E308F8" w:rsidRDefault="00E308F8" w:rsidP="00E308F8">
      <w:pPr>
        <w:pStyle w:val="ListParagraph"/>
        <w:numPr>
          <w:ilvl w:val="0"/>
          <w:numId w:val="6"/>
        </w:numPr>
      </w:pPr>
      <w:r>
        <w:t>If everything is successful, you should add the gun to the player's repository and return the following message:</w:t>
      </w:r>
    </w:p>
    <w:p w14:paraId="0973E0AA" w14:textId="3DB13A48" w:rsidR="00E308F8" w:rsidRPr="009B1D44" w:rsidRDefault="009B1D44" w:rsidP="00E308F8">
      <w:pPr>
        <w:ind w:left="720"/>
        <w:rPr>
          <w:rStyle w:val="Strong"/>
        </w:rPr>
      </w:pPr>
      <w:r w:rsidRPr="009B1D44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Successfully added {gun name} to the Civil Player: {player name}</w:t>
      </w:r>
      <w:r w:rsidRPr="009B1D44">
        <w:rPr>
          <w:rStyle w:val="Strong"/>
        </w:rPr>
        <w:t>"</w:t>
      </w:r>
    </w:p>
    <w:p w14:paraId="3D7E8B96" w14:textId="77777777" w:rsidR="00E308F8" w:rsidRDefault="00E308F8" w:rsidP="00E308F8">
      <w:pPr>
        <w:pStyle w:val="Heading4"/>
        <w:jc w:val="both"/>
      </w:pPr>
      <w:r>
        <w:t>Fight Command</w:t>
      </w:r>
    </w:p>
    <w:p w14:paraId="3ABDCB51" w14:textId="77777777" w:rsidR="00E308F8" w:rsidRDefault="00E308F8" w:rsidP="00E308F8">
      <w:pPr>
        <w:pStyle w:val="Heading5"/>
        <w:jc w:val="both"/>
      </w:pPr>
      <w:r>
        <w:t>Functionality</w:t>
      </w:r>
    </w:p>
    <w:p w14:paraId="1E2DA364" w14:textId="77777777" w:rsidR="00E308F8" w:rsidRPr="00152D3A" w:rsidRDefault="00E308F8" w:rsidP="00E308F8">
      <w:pPr>
        <w:rPr>
          <w:lang w:val="bg-BG"/>
        </w:rPr>
      </w:pPr>
      <w:r>
        <w:t>When the fight command is called, the action happens. You should start the action between the main player and all the civil players. When a civil player is killed, it should be removed from the repository.</w:t>
      </w:r>
    </w:p>
    <w:p w14:paraId="57E1F94F" w14:textId="1325B7AB" w:rsidR="00E308F8" w:rsidRDefault="00E308F8" w:rsidP="00E308F8">
      <w:pPr>
        <w:pStyle w:val="ListParagraph"/>
        <w:numPr>
          <w:ilvl w:val="0"/>
          <w:numId w:val="6"/>
        </w:numPr>
      </w:pPr>
      <w:r>
        <w:t xml:space="preserve">If the main player still has all of his points and no one is dead or harmed </w:t>
      </w:r>
      <w:r w:rsidR="006F7253">
        <w:t>by</w:t>
      </w:r>
      <w:r>
        <w:t xml:space="preserve"> the civil players, you should return the following messages:</w:t>
      </w:r>
    </w:p>
    <w:p w14:paraId="13263E91" w14:textId="4EBAD1A8" w:rsidR="00E308F8" w:rsidRPr="00152D3A" w:rsidRDefault="00152D3A" w:rsidP="00E308F8">
      <w:pPr>
        <w:ind w:left="720"/>
        <w:rPr>
          <w:rStyle w:val="Strong"/>
        </w:rPr>
      </w:pPr>
      <w:r w:rsidRPr="00152D3A"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Everything is okay!</w:t>
      </w:r>
      <w:r w:rsidRPr="00152D3A">
        <w:rPr>
          <w:rStyle w:val="Strong"/>
        </w:rPr>
        <w:t>"</w:t>
      </w:r>
    </w:p>
    <w:p w14:paraId="3D3B059C" w14:textId="2260A638" w:rsidR="00E308F8" w:rsidRDefault="00E308F8" w:rsidP="00E308F8">
      <w:pPr>
        <w:pStyle w:val="ListParagraph"/>
        <w:numPr>
          <w:ilvl w:val="0"/>
          <w:numId w:val="6"/>
        </w:numPr>
      </w:pPr>
      <w:r>
        <w:t>If any of the players ha</w:t>
      </w:r>
      <w:r w:rsidR="006F7253">
        <w:t>ve</w:t>
      </w:r>
      <w:r>
        <w:t xml:space="preserve"> different life points, you should return the following message:</w:t>
      </w:r>
    </w:p>
    <w:p w14:paraId="1E755884" w14:textId="3BA52F82" w:rsidR="00E308F8" w:rsidRPr="00F203E5" w:rsidRDefault="006F7253" w:rsidP="006F7253">
      <w:pPr>
        <w:ind w:left="720"/>
        <w:rPr>
          <w:rStyle w:val="Strong"/>
        </w:rPr>
      </w:pPr>
      <w:r>
        <w:rPr>
          <w:rStyle w:val="Strong"/>
        </w:rPr>
        <w:t>"</w:t>
      </w:r>
      <w:r w:rsidRPr="006F7253">
        <w:rPr>
          <w:rStyle w:val="Strong"/>
          <w:rFonts w:ascii="Consolas" w:hAnsi="Consolas"/>
        </w:rPr>
        <w:t>A fight happened</w:t>
      </w:r>
      <w:proofErr w:type="gramStart"/>
      <w:r w:rsidRPr="006F7253">
        <w:rPr>
          <w:rStyle w:val="Strong"/>
          <w:rFonts w:ascii="Consolas" w:hAnsi="Consolas"/>
        </w:rPr>
        <w:t>:</w:t>
      </w:r>
      <w:proofErr w:type="gramEnd"/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Tommy live points: {main player life points}</w:t>
      </w:r>
      <w:r w:rsidRPr="006F7253">
        <w:rPr>
          <w:rStyle w:val="Strong"/>
          <w:rFonts w:ascii="Consolas" w:hAnsi="Consolas"/>
        </w:rPr>
        <w:t>!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Tommy has killed: {dead civil players}</w:t>
      </w:r>
      <w:r w:rsidRPr="006F7253">
        <w:rPr>
          <w:rStyle w:val="Strong"/>
          <w:rFonts w:ascii="Consolas" w:hAnsi="Consolas"/>
        </w:rPr>
        <w:t xml:space="preserve"> players!</w:t>
      </w:r>
      <w:r w:rsidRPr="006F7253">
        <w:rPr>
          <w:rStyle w:val="Strong"/>
          <w:rFonts w:ascii="Consolas" w:hAnsi="Consolas"/>
        </w:rPr>
        <w:br/>
      </w:r>
      <w:r w:rsidR="00F203E5" w:rsidRPr="006F7253">
        <w:rPr>
          <w:rStyle w:val="Strong"/>
          <w:rFonts w:ascii="Consolas" w:hAnsi="Consolas"/>
        </w:rPr>
        <w:t>Left Civil Players: {civil players count}!</w:t>
      </w:r>
      <w:r w:rsidR="00F203E5" w:rsidRPr="00F203E5">
        <w:rPr>
          <w:rStyle w:val="Strong"/>
        </w:rPr>
        <w:t>"</w:t>
      </w:r>
    </w:p>
    <w:p w14:paraId="16D18650" w14:textId="77777777" w:rsidR="00E308F8" w:rsidRDefault="00E308F8" w:rsidP="00E308F8">
      <w:pPr>
        <w:pStyle w:val="Heading3"/>
        <w:jc w:val="both"/>
      </w:pPr>
      <w:r>
        <w:t>Input / Output</w:t>
      </w:r>
    </w:p>
    <w:p w14:paraId="7F1A740A" w14:textId="0BCAD038" w:rsidR="00E308F8" w:rsidRPr="004343E4" w:rsidRDefault="00E308F8" w:rsidP="00E308F8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34E2A0B0" w14:textId="77777777" w:rsidR="00E308F8" w:rsidRDefault="00E308F8" w:rsidP="00E308F8">
      <w:pPr>
        <w:pStyle w:val="Heading4"/>
        <w:jc w:val="both"/>
        <w:rPr>
          <w:lang w:val="bg-BG"/>
        </w:rPr>
      </w:pPr>
      <w:r>
        <w:t>Input</w:t>
      </w:r>
    </w:p>
    <w:p w14:paraId="753B5FEB" w14:textId="77777777" w:rsidR="00E308F8" w:rsidRDefault="00E308F8" w:rsidP="00E308F8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01DBAE5D" w14:textId="2A2D0F9C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Player</w:t>
      </w:r>
      <w:r w:rsidRPr="006F7253">
        <w:rPr>
          <w:rFonts w:ascii="Consolas" w:hAnsi="Consolas"/>
          <w:b/>
        </w:rPr>
        <w:t xml:space="preserve"> {player </w:t>
      </w:r>
      <w:r w:rsidR="0007104D" w:rsidRPr="006F7253">
        <w:rPr>
          <w:rFonts w:ascii="Consolas" w:hAnsi="Consolas"/>
          <w:b/>
        </w:rPr>
        <w:t>name</w:t>
      </w:r>
      <w:r w:rsidRPr="006F7253">
        <w:rPr>
          <w:rFonts w:ascii="Consolas" w:hAnsi="Consolas"/>
          <w:b/>
        </w:rPr>
        <w:t>}</w:t>
      </w:r>
    </w:p>
    <w:p w14:paraId="63BCE027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</w:t>
      </w:r>
      <w:r w:rsidRPr="006F7253">
        <w:rPr>
          <w:rFonts w:ascii="Consolas" w:hAnsi="Consolas"/>
          <w:b/>
        </w:rPr>
        <w:t xml:space="preserve"> {gun type} {gun name}</w:t>
      </w:r>
    </w:p>
    <w:p w14:paraId="5FF0251D" w14:textId="77777777" w:rsidR="00E308F8" w:rsidRPr="006F7253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6F7253">
        <w:rPr>
          <w:rFonts w:ascii="Consolas" w:hAnsi="Consolas"/>
          <w:b/>
          <w:noProof/>
        </w:rPr>
        <w:t>AddGunToPlayer</w:t>
      </w:r>
      <w:r w:rsidRPr="006F7253">
        <w:rPr>
          <w:rFonts w:ascii="Consolas" w:hAnsi="Consolas"/>
          <w:b/>
        </w:rPr>
        <w:t xml:space="preserve"> {player name}</w:t>
      </w:r>
    </w:p>
    <w:p w14:paraId="1ACCBE6D" w14:textId="71A48179" w:rsidR="00E308F8" w:rsidRDefault="00E308F8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 w:rsidRPr="001F640B">
        <w:rPr>
          <w:rFonts w:ascii="Consolas" w:hAnsi="Consolas"/>
          <w:b/>
        </w:rPr>
        <w:t>Fight</w:t>
      </w:r>
    </w:p>
    <w:p w14:paraId="4F07FF75" w14:textId="4CF4D75A" w:rsidR="0004390A" w:rsidRPr="001F640B" w:rsidRDefault="0004390A" w:rsidP="00E308F8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3BB21CDC" w14:textId="77777777" w:rsidR="00E308F8" w:rsidRDefault="00E308F8" w:rsidP="00E308F8">
      <w:pPr>
        <w:pStyle w:val="Heading4"/>
        <w:jc w:val="both"/>
      </w:pPr>
      <w:r>
        <w:t>Output</w:t>
      </w:r>
    </w:p>
    <w:p w14:paraId="3B0A05C7" w14:textId="77777777" w:rsidR="00E308F8" w:rsidRPr="00942FBF" w:rsidRDefault="00E308F8" w:rsidP="00E308F8">
      <w:pPr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0A8C85AD" w14:textId="77777777" w:rsidR="00E308F8" w:rsidRDefault="00E308F8" w:rsidP="00E308F8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783E0E1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1C3F0DAC" w14:textId="77777777" w:rsidTr="00767321">
        <w:tc>
          <w:tcPr>
            <w:tcW w:w="10440" w:type="dxa"/>
            <w:shd w:val="clear" w:color="auto" w:fill="auto"/>
          </w:tcPr>
          <w:p w14:paraId="13A8119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31B7319C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5BF6F52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2C27BDF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0BAED285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4CCEF77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3AF9083E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7EBE1533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5D404E32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0704B9FF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5B601957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10B9172B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27BA8A10" w14:textId="77777777" w:rsidR="00395256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7FAFF460" w14:textId="3A4F5F8E" w:rsidR="00E308F8" w:rsidRPr="00395256" w:rsidRDefault="00395256" w:rsidP="0039525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39525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1FAE25D4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308F8" w14:paraId="22B87AB4" w14:textId="77777777" w:rsidTr="00767321">
        <w:tc>
          <w:tcPr>
            <w:tcW w:w="10440" w:type="dxa"/>
            <w:shd w:val="clear" w:color="auto" w:fill="FFFFFF" w:themeFill="background1"/>
          </w:tcPr>
          <w:p w14:paraId="4E40435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1263D1F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1A7BED5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1F4DFEC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0E34B52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1717236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6DB574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Camber!</w:t>
            </w:r>
          </w:p>
          <w:p w14:paraId="6555061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09D6880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verything is okay!</w:t>
            </w:r>
          </w:p>
          <w:p w14:paraId="062D43D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Main Player: Tommy Vercetti</w:t>
            </w:r>
          </w:p>
          <w:p w14:paraId="118F89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Main Player: Tommy Vercetti</w:t>
            </w:r>
          </w:p>
          <w:p w14:paraId="4A9B1F3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3C0A26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6C841BA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100!</w:t>
            </w:r>
          </w:p>
          <w:p w14:paraId="2326A3E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6 players!</w:t>
            </w:r>
          </w:p>
          <w:p w14:paraId="76EDFAB9" w14:textId="1C6B7A1D" w:rsidR="00E308F8" w:rsidRPr="008A6A4B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0!</w:t>
            </w:r>
          </w:p>
        </w:tc>
      </w:tr>
    </w:tbl>
    <w:p w14:paraId="1A4809A9" w14:textId="77777777" w:rsidR="00E308F8" w:rsidRDefault="00E308F8" w:rsidP="00E308F8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14:paraId="24C31F70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58A749B2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E308F8" w14:paraId="61DFD913" w14:textId="77777777" w:rsidTr="00767321">
        <w:tc>
          <w:tcPr>
            <w:tcW w:w="10440" w:type="dxa"/>
            <w:shd w:val="clear" w:color="auto" w:fill="auto"/>
          </w:tcPr>
          <w:p w14:paraId="08894AFC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</w:t>
            </w:r>
          </w:p>
          <w:p w14:paraId="160E6D4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Pistol ColtPython</w:t>
            </w:r>
          </w:p>
          <w:p w14:paraId="428229EF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SniperRifle</w:t>
            </w:r>
          </w:p>
          <w:p w14:paraId="168F8F11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Rifle PSGSniper</w:t>
            </w:r>
          </w:p>
          <w:p w14:paraId="1C703F7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 Shotgun Spaz</w:t>
            </w:r>
          </w:p>
          <w:p w14:paraId="193F8C3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fie</w:t>
            </w:r>
          </w:p>
          <w:p w14:paraId="35F3584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Alexis</w:t>
            </w:r>
          </w:p>
          <w:p w14:paraId="538F438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an</w:t>
            </w:r>
          </w:p>
          <w:p w14:paraId="3A1EB62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eck</w:t>
            </w:r>
          </w:p>
          <w:p w14:paraId="473E2E9D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Camber</w:t>
            </w:r>
          </w:p>
          <w:p w14:paraId="378F04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Player Burney</w:t>
            </w:r>
          </w:p>
          <w:p w14:paraId="04BE5F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Bean</w:t>
            </w:r>
          </w:p>
          <w:p w14:paraId="167406E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Vercetti</w:t>
            </w:r>
          </w:p>
          <w:p w14:paraId="7C38CD8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2A310A6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rthur</w:t>
            </w:r>
          </w:p>
          <w:p w14:paraId="36682BBE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ddGunToPlayer Alfie</w:t>
            </w:r>
          </w:p>
          <w:p w14:paraId="5562DF3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lastRenderedPageBreak/>
              <w:t>AddGunToPlayer Burney</w:t>
            </w:r>
          </w:p>
          <w:p w14:paraId="4D19BD2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Fight</w:t>
            </w:r>
          </w:p>
          <w:p w14:paraId="6C99C322" w14:textId="6F7A9D9E" w:rsidR="00E308F8" w:rsidRPr="008243D1" w:rsidRDefault="00D47716" w:rsidP="00D47716">
            <w:pPr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Exit</w:t>
            </w:r>
          </w:p>
        </w:tc>
      </w:tr>
      <w:tr w:rsidR="00E308F8" w14:paraId="48F4420A" w14:textId="77777777" w:rsidTr="00767321">
        <w:tc>
          <w:tcPr>
            <w:tcW w:w="10440" w:type="dxa"/>
            <w:shd w:val="clear" w:color="auto" w:fill="D9D9D9" w:themeFill="background1" w:themeFillShade="D9"/>
          </w:tcPr>
          <w:p w14:paraId="63979321" w14:textId="77777777" w:rsidR="00E308F8" w:rsidRDefault="00E308F8" w:rsidP="00767321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E308F8" w14:paraId="6918F121" w14:textId="77777777" w:rsidTr="00767321">
        <w:tc>
          <w:tcPr>
            <w:tcW w:w="10440" w:type="dxa"/>
            <w:shd w:val="clear" w:color="auto" w:fill="FFFFFF" w:themeFill="background1"/>
          </w:tcPr>
          <w:p w14:paraId="246FDAB3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of type: Pistol</w:t>
            </w:r>
          </w:p>
          <w:p w14:paraId="7225C8E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of type: Pistol</w:t>
            </w:r>
          </w:p>
          <w:p w14:paraId="2E99823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of type: Rifle</w:t>
            </w:r>
          </w:p>
          <w:p w14:paraId="52253D4A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of type: Rifle</w:t>
            </w:r>
          </w:p>
          <w:p w14:paraId="79AD1A6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Invalid gun type!</w:t>
            </w:r>
          </w:p>
          <w:p w14:paraId="00DA7EB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fie!</w:t>
            </w:r>
          </w:p>
          <w:p w14:paraId="593C0D3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Alexis!</w:t>
            </w:r>
          </w:p>
          <w:p w14:paraId="6FD3F5E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an!</w:t>
            </w:r>
          </w:p>
          <w:p w14:paraId="318DC56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eck!</w:t>
            </w:r>
          </w:p>
          <w:p w14:paraId="26DB1800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Camber!</w:t>
            </w:r>
          </w:p>
          <w:p w14:paraId="3E347D1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ivil player: Burney!</w:t>
            </w:r>
          </w:p>
          <w:p w14:paraId="7EAF7A99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 to the Civil Player: Bean</w:t>
            </w:r>
          </w:p>
          <w:p w14:paraId="2CFF35F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ColtPython to the Main Player: Tommy Vercetti</w:t>
            </w:r>
          </w:p>
          <w:p w14:paraId="55C644A2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SniperRifle to the Civil Player: Alfie</w:t>
            </w:r>
          </w:p>
          <w:p w14:paraId="3243D70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Civil player with that name doesn't exists!</w:t>
            </w:r>
          </w:p>
          <w:p w14:paraId="6F9C77F6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Successfully added PSGSniper to the Civil Player: Alfie</w:t>
            </w:r>
          </w:p>
          <w:p w14:paraId="60B30B75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here are no guns in the queue!</w:t>
            </w:r>
          </w:p>
          <w:p w14:paraId="4FCB6158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A fight happened:</w:t>
            </w:r>
          </w:p>
          <w:p w14:paraId="48623EA4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live points: 0!</w:t>
            </w:r>
          </w:p>
          <w:p w14:paraId="7C09F2F7" w14:textId="77777777" w:rsidR="00D47716" w:rsidRPr="00D47716" w:rsidRDefault="00D47716" w:rsidP="00D47716">
            <w:pPr>
              <w:spacing w:before="0" w:after="0"/>
              <w:jc w:val="both"/>
              <w:rPr>
                <w:rFonts w:ascii="Consolas" w:hAnsi="Consolas"/>
                <w:b/>
                <w:bCs/>
                <w:szCs w:val="24"/>
                <w:lang w:val="bg-BG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Tommy has killed: 2 players!</w:t>
            </w:r>
          </w:p>
          <w:p w14:paraId="5D96466F" w14:textId="24BAE252" w:rsidR="00E308F8" w:rsidRPr="00F51544" w:rsidRDefault="00D47716" w:rsidP="00D47716">
            <w:pPr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D47716">
              <w:rPr>
                <w:rFonts w:ascii="Consolas" w:hAnsi="Consolas"/>
                <w:b/>
                <w:bCs/>
                <w:szCs w:val="24"/>
                <w:lang w:val="bg-BG"/>
              </w:rPr>
              <w:t>Left Civil Players: 4!</w:t>
            </w:r>
          </w:p>
        </w:tc>
      </w:tr>
    </w:tbl>
    <w:p w14:paraId="07D35EC9" w14:textId="7F8C8E86" w:rsidR="00646F0F" w:rsidRPr="00E308F8" w:rsidRDefault="00646F0F" w:rsidP="00E308F8">
      <w:bookmarkStart w:id="0" w:name="_GoBack"/>
      <w:bookmarkEnd w:id="0"/>
    </w:p>
    <w:sectPr w:rsidR="00646F0F" w:rsidRPr="00E308F8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583F21" w14:textId="77777777" w:rsidR="004F3207" w:rsidRDefault="004F3207" w:rsidP="008068A2">
      <w:pPr>
        <w:spacing w:after="0" w:line="240" w:lineRule="auto"/>
      </w:pPr>
      <w:r>
        <w:separator/>
      </w:r>
    </w:p>
  </w:endnote>
  <w:endnote w:type="continuationSeparator" w:id="0">
    <w:p w14:paraId="1DEC44C3" w14:textId="77777777" w:rsidR="004F3207" w:rsidRDefault="004F32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8A4972A" w14:textId="77777777" w:rsidR="006F7253" w:rsidRDefault="006F72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E0D444" w14:textId="77777777" w:rsidR="006F7253" w:rsidRDefault="006F7253" w:rsidP="006F725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6126729" wp14:editId="1B0C6E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2F5253" w14:textId="77777777" w:rsidR="006F7253" w:rsidRPr="002C539D" w:rsidRDefault="006F7253" w:rsidP="006F725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612672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6E2F5253" w14:textId="77777777" w:rsidR="006F7253" w:rsidRPr="002C539D" w:rsidRDefault="006F7253" w:rsidP="006F725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F35AF3" wp14:editId="00F502B5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8762693" w14:textId="77777777" w:rsidR="006F7253" w:rsidRPr="002C539D" w:rsidRDefault="006F7253" w:rsidP="006F725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57B2A8F2" w14:textId="77777777" w:rsidR="006F7253" w:rsidRPr="00596AA5" w:rsidRDefault="006F7253" w:rsidP="006F725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083A0E" wp14:editId="62A82BB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A2C6DA" wp14:editId="47B38731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562F27" wp14:editId="7E5BC88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28C952" wp14:editId="11C0266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8D3E0B" wp14:editId="2C91E791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6D68A9" wp14:editId="2455041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89F6EF" wp14:editId="03D32B3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72D57CF" wp14:editId="018E8BF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9BA465" wp14:editId="71FE9C9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F35AF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8762693" w14:textId="77777777" w:rsidR="006F7253" w:rsidRPr="002C539D" w:rsidRDefault="006F7253" w:rsidP="006F725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57B2A8F2" w14:textId="77777777" w:rsidR="006F7253" w:rsidRPr="00596AA5" w:rsidRDefault="006F7253" w:rsidP="006F725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083A0E" wp14:editId="62A82BB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A2C6DA" wp14:editId="47B38731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562F27" wp14:editId="7E5BC88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28C952" wp14:editId="11C0266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8D3E0B" wp14:editId="2C91E791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6D68A9" wp14:editId="2455041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89F6EF" wp14:editId="03D32B3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72D57CF" wp14:editId="018E8BF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9BA465" wp14:editId="71FE9C9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27598D8" wp14:editId="04756E1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80C27B7" wp14:editId="755C716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BEB77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6770854" wp14:editId="4F877A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CA59B8" w14:textId="4044A586" w:rsidR="006F7253" w:rsidRPr="00596AA5" w:rsidRDefault="006F7253" w:rsidP="006F725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6D4C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E6D4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770854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FCA59B8" w14:textId="4044A586" w:rsidR="006F7253" w:rsidRPr="00596AA5" w:rsidRDefault="006F7253" w:rsidP="006F725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6D4C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E6D4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708B000C" w:rsidR="00057148" w:rsidRPr="006F7253" w:rsidRDefault="00057148" w:rsidP="006F72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C4234BC" w14:textId="77777777" w:rsidR="006F7253" w:rsidRDefault="006F72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229C66" w14:textId="77777777" w:rsidR="004F3207" w:rsidRDefault="004F3207" w:rsidP="008068A2">
      <w:pPr>
        <w:spacing w:after="0" w:line="240" w:lineRule="auto"/>
      </w:pPr>
      <w:r>
        <w:separator/>
      </w:r>
    </w:p>
  </w:footnote>
  <w:footnote w:type="continuationSeparator" w:id="0">
    <w:p w14:paraId="69A083C8" w14:textId="77777777" w:rsidR="004F3207" w:rsidRDefault="004F32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37B2EC" w14:textId="77777777" w:rsidR="006F7253" w:rsidRDefault="006F72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75BEF" w14:textId="77777777" w:rsidR="006F7253" w:rsidRDefault="006F72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EE2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C758B2"/>
    <w:multiLevelType w:val="hybridMultilevel"/>
    <w:tmpl w:val="17B003A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0"/>
  </w:num>
  <w:num w:numId="4">
    <w:abstractNumId w:val="6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ExMDM3NTczMDZT0lEKTi0uzszPAykwrAUAk5u9jS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390A"/>
    <w:rsid w:val="00046682"/>
    <w:rsid w:val="000478D4"/>
    <w:rsid w:val="00053E2B"/>
    <w:rsid w:val="000547AB"/>
    <w:rsid w:val="00057148"/>
    <w:rsid w:val="00064D15"/>
    <w:rsid w:val="0007104D"/>
    <w:rsid w:val="000801CF"/>
    <w:rsid w:val="00086727"/>
    <w:rsid w:val="00096159"/>
    <w:rsid w:val="00097052"/>
    <w:rsid w:val="000A6794"/>
    <w:rsid w:val="000B39E6"/>
    <w:rsid w:val="000B507C"/>
    <w:rsid w:val="000B56F0"/>
    <w:rsid w:val="000D4E6A"/>
    <w:rsid w:val="000E2AA4"/>
    <w:rsid w:val="000F5D4E"/>
    <w:rsid w:val="001011F8"/>
    <w:rsid w:val="0010313B"/>
    <w:rsid w:val="00103906"/>
    <w:rsid w:val="0010752B"/>
    <w:rsid w:val="0012277F"/>
    <w:rsid w:val="00122956"/>
    <w:rsid w:val="00122BEF"/>
    <w:rsid w:val="00124551"/>
    <w:rsid w:val="001275B9"/>
    <w:rsid w:val="0013479B"/>
    <w:rsid w:val="0014070D"/>
    <w:rsid w:val="00141C64"/>
    <w:rsid w:val="00142C75"/>
    <w:rsid w:val="001473E1"/>
    <w:rsid w:val="00152D3A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5975"/>
    <w:rsid w:val="001B7060"/>
    <w:rsid w:val="001C1FCD"/>
    <w:rsid w:val="001D2464"/>
    <w:rsid w:val="001E1161"/>
    <w:rsid w:val="001E3FEF"/>
    <w:rsid w:val="001F24D6"/>
    <w:rsid w:val="001F2D33"/>
    <w:rsid w:val="002011E4"/>
    <w:rsid w:val="00202683"/>
    <w:rsid w:val="00210CD7"/>
    <w:rsid w:val="00215FCE"/>
    <w:rsid w:val="002166D6"/>
    <w:rsid w:val="002203FF"/>
    <w:rsid w:val="00231105"/>
    <w:rsid w:val="002326A7"/>
    <w:rsid w:val="0025151A"/>
    <w:rsid w:val="00255B7B"/>
    <w:rsid w:val="00264287"/>
    <w:rsid w:val="0026589D"/>
    <w:rsid w:val="002664E1"/>
    <w:rsid w:val="002674C4"/>
    <w:rsid w:val="00276A0C"/>
    <w:rsid w:val="002812C3"/>
    <w:rsid w:val="002819B5"/>
    <w:rsid w:val="00286C2D"/>
    <w:rsid w:val="002A0252"/>
    <w:rsid w:val="002A2D2D"/>
    <w:rsid w:val="002B333A"/>
    <w:rsid w:val="002B5D86"/>
    <w:rsid w:val="002C0D27"/>
    <w:rsid w:val="002C71C6"/>
    <w:rsid w:val="002F3EF9"/>
    <w:rsid w:val="002F4146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80A57"/>
    <w:rsid w:val="003817EF"/>
    <w:rsid w:val="00382A45"/>
    <w:rsid w:val="00383868"/>
    <w:rsid w:val="00386B5F"/>
    <w:rsid w:val="003879CB"/>
    <w:rsid w:val="00395256"/>
    <w:rsid w:val="003A1601"/>
    <w:rsid w:val="003A4E68"/>
    <w:rsid w:val="003A5602"/>
    <w:rsid w:val="003A63AD"/>
    <w:rsid w:val="003B0278"/>
    <w:rsid w:val="003B1846"/>
    <w:rsid w:val="003B6A53"/>
    <w:rsid w:val="003C061B"/>
    <w:rsid w:val="003C21BD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2781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A11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4E6D4C"/>
    <w:rsid w:val="004F3207"/>
    <w:rsid w:val="0050017E"/>
    <w:rsid w:val="00503820"/>
    <w:rsid w:val="005054C7"/>
    <w:rsid w:val="00507F81"/>
    <w:rsid w:val="00510339"/>
    <w:rsid w:val="00513C6B"/>
    <w:rsid w:val="005172E9"/>
    <w:rsid w:val="00517B12"/>
    <w:rsid w:val="005214E2"/>
    <w:rsid w:val="00524789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2551"/>
    <w:rsid w:val="00594821"/>
    <w:rsid w:val="00596357"/>
    <w:rsid w:val="005974BA"/>
    <w:rsid w:val="005B0164"/>
    <w:rsid w:val="005B3EE0"/>
    <w:rsid w:val="005B407E"/>
    <w:rsid w:val="005B7D11"/>
    <w:rsid w:val="005C131C"/>
    <w:rsid w:val="005C6A24"/>
    <w:rsid w:val="005D4253"/>
    <w:rsid w:val="005D5665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25AC3"/>
    <w:rsid w:val="0063342B"/>
    <w:rsid w:val="00635E81"/>
    <w:rsid w:val="00640CE4"/>
    <w:rsid w:val="00642437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6F7253"/>
    <w:rsid w:val="00704432"/>
    <w:rsid w:val="007051DF"/>
    <w:rsid w:val="00711198"/>
    <w:rsid w:val="00724DA4"/>
    <w:rsid w:val="00725D4A"/>
    <w:rsid w:val="0075673C"/>
    <w:rsid w:val="00756CF3"/>
    <w:rsid w:val="00763912"/>
    <w:rsid w:val="007721CB"/>
    <w:rsid w:val="00774E44"/>
    <w:rsid w:val="007844DF"/>
    <w:rsid w:val="00785258"/>
    <w:rsid w:val="00791F02"/>
    <w:rsid w:val="0079324A"/>
    <w:rsid w:val="00794EEE"/>
    <w:rsid w:val="00796855"/>
    <w:rsid w:val="007A1E47"/>
    <w:rsid w:val="007A635E"/>
    <w:rsid w:val="007C114B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63E1"/>
    <w:rsid w:val="008068A2"/>
    <w:rsid w:val="008105A0"/>
    <w:rsid w:val="00811577"/>
    <w:rsid w:val="008218B2"/>
    <w:rsid w:val="008236B5"/>
    <w:rsid w:val="00825CE5"/>
    <w:rsid w:val="00826CD7"/>
    <w:rsid w:val="00827C99"/>
    <w:rsid w:val="008359CF"/>
    <w:rsid w:val="00836688"/>
    <w:rsid w:val="00836CA4"/>
    <w:rsid w:val="00840092"/>
    <w:rsid w:val="00842E38"/>
    <w:rsid w:val="0085184F"/>
    <w:rsid w:val="00855214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557F"/>
    <w:rsid w:val="008B60E8"/>
    <w:rsid w:val="008C2344"/>
    <w:rsid w:val="008C2494"/>
    <w:rsid w:val="008C2B83"/>
    <w:rsid w:val="008C5930"/>
    <w:rsid w:val="008D051F"/>
    <w:rsid w:val="008D284B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09F9"/>
    <w:rsid w:val="00912BC6"/>
    <w:rsid w:val="0092185B"/>
    <w:rsid w:val="00921FAF"/>
    <w:rsid w:val="009254B7"/>
    <w:rsid w:val="00927D9A"/>
    <w:rsid w:val="00930CEE"/>
    <w:rsid w:val="009377CA"/>
    <w:rsid w:val="00940414"/>
    <w:rsid w:val="00941FFF"/>
    <w:rsid w:val="0094253B"/>
    <w:rsid w:val="00951EFE"/>
    <w:rsid w:val="00955691"/>
    <w:rsid w:val="0096049F"/>
    <w:rsid w:val="00961157"/>
    <w:rsid w:val="00965A13"/>
    <w:rsid w:val="00965C5B"/>
    <w:rsid w:val="0096684B"/>
    <w:rsid w:val="00976E46"/>
    <w:rsid w:val="00985333"/>
    <w:rsid w:val="00993A84"/>
    <w:rsid w:val="00996858"/>
    <w:rsid w:val="009A17F2"/>
    <w:rsid w:val="009B1D44"/>
    <w:rsid w:val="009B4FB4"/>
    <w:rsid w:val="009C0C39"/>
    <w:rsid w:val="009C14DB"/>
    <w:rsid w:val="009C4092"/>
    <w:rsid w:val="009D1805"/>
    <w:rsid w:val="009E069D"/>
    <w:rsid w:val="009E1A09"/>
    <w:rsid w:val="009F0984"/>
    <w:rsid w:val="009F56AC"/>
    <w:rsid w:val="009F5F48"/>
    <w:rsid w:val="009F7B64"/>
    <w:rsid w:val="00A02545"/>
    <w:rsid w:val="00A025E6"/>
    <w:rsid w:val="00A04200"/>
    <w:rsid w:val="00A05555"/>
    <w:rsid w:val="00A06D89"/>
    <w:rsid w:val="00A1207F"/>
    <w:rsid w:val="00A14A25"/>
    <w:rsid w:val="00A273C6"/>
    <w:rsid w:val="00A35790"/>
    <w:rsid w:val="00A45A89"/>
    <w:rsid w:val="00A47F12"/>
    <w:rsid w:val="00A57775"/>
    <w:rsid w:val="00A66DE2"/>
    <w:rsid w:val="00A67DC6"/>
    <w:rsid w:val="00A70227"/>
    <w:rsid w:val="00A755A6"/>
    <w:rsid w:val="00A831E4"/>
    <w:rsid w:val="00A90D09"/>
    <w:rsid w:val="00AA3772"/>
    <w:rsid w:val="00AA3F10"/>
    <w:rsid w:val="00AB106E"/>
    <w:rsid w:val="00AB2224"/>
    <w:rsid w:val="00AB2B61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48DD"/>
    <w:rsid w:val="00B15987"/>
    <w:rsid w:val="00B169AF"/>
    <w:rsid w:val="00B2045D"/>
    <w:rsid w:val="00B2351E"/>
    <w:rsid w:val="00B2472A"/>
    <w:rsid w:val="00B30178"/>
    <w:rsid w:val="00B343A6"/>
    <w:rsid w:val="00B3722E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52AB"/>
    <w:rsid w:val="00B753E7"/>
    <w:rsid w:val="00B75A35"/>
    <w:rsid w:val="00B836A1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4C6B"/>
    <w:rsid w:val="00BC50E4"/>
    <w:rsid w:val="00BC56D6"/>
    <w:rsid w:val="00BD130C"/>
    <w:rsid w:val="00BE2C21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38F7"/>
    <w:rsid w:val="00C24E15"/>
    <w:rsid w:val="00C355A5"/>
    <w:rsid w:val="00C42ADA"/>
    <w:rsid w:val="00C43435"/>
    <w:rsid w:val="00C43B64"/>
    <w:rsid w:val="00C464DC"/>
    <w:rsid w:val="00C53F37"/>
    <w:rsid w:val="00C5499A"/>
    <w:rsid w:val="00C60308"/>
    <w:rsid w:val="00C62A0F"/>
    <w:rsid w:val="00C633DD"/>
    <w:rsid w:val="00C66289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1E70"/>
    <w:rsid w:val="00CB33FA"/>
    <w:rsid w:val="00CB626D"/>
    <w:rsid w:val="00CD0724"/>
    <w:rsid w:val="00CD0DD5"/>
    <w:rsid w:val="00CD5181"/>
    <w:rsid w:val="00CD73A9"/>
    <w:rsid w:val="00CD7485"/>
    <w:rsid w:val="00CE0FE8"/>
    <w:rsid w:val="00CE2360"/>
    <w:rsid w:val="00CE236C"/>
    <w:rsid w:val="00CE4A97"/>
    <w:rsid w:val="00CF0047"/>
    <w:rsid w:val="00CF027F"/>
    <w:rsid w:val="00CF1B4F"/>
    <w:rsid w:val="00CF1B73"/>
    <w:rsid w:val="00CF3D09"/>
    <w:rsid w:val="00CF541E"/>
    <w:rsid w:val="00D04032"/>
    <w:rsid w:val="00D1679D"/>
    <w:rsid w:val="00D20E93"/>
    <w:rsid w:val="00D22895"/>
    <w:rsid w:val="00D32DD1"/>
    <w:rsid w:val="00D3404A"/>
    <w:rsid w:val="00D410EC"/>
    <w:rsid w:val="00D4354E"/>
    <w:rsid w:val="00D43F69"/>
    <w:rsid w:val="00D453B0"/>
    <w:rsid w:val="00D47716"/>
    <w:rsid w:val="00D50F79"/>
    <w:rsid w:val="00D516DD"/>
    <w:rsid w:val="00D556A8"/>
    <w:rsid w:val="00D73957"/>
    <w:rsid w:val="00D76868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2A06"/>
    <w:rsid w:val="00E24C6A"/>
    <w:rsid w:val="00E25811"/>
    <w:rsid w:val="00E308F8"/>
    <w:rsid w:val="00E3193B"/>
    <w:rsid w:val="00E32EB7"/>
    <w:rsid w:val="00E32F85"/>
    <w:rsid w:val="00E36FD8"/>
    <w:rsid w:val="00E37380"/>
    <w:rsid w:val="00E42B0E"/>
    <w:rsid w:val="00E465C4"/>
    <w:rsid w:val="00E503C0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4E55"/>
    <w:rsid w:val="00EA5226"/>
    <w:rsid w:val="00EA54DF"/>
    <w:rsid w:val="00EA6A7F"/>
    <w:rsid w:val="00EA7C53"/>
    <w:rsid w:val="00EB1104"/>
    <w:rsid w:val="00EB2949"/>
    <w:rsid w:val="00EB6306"/>
    <w:rsid w:val="00EB7421"/>
    <w:rsid w:val="00EC36F5"/>
    <w:rsid w:val="00EC5A4D"/>
    <w:rsid w:val="00EC753B"/>
    <w:rsid w:val="00ED0DEA"/>
    <w:rsid w:val="00ED6238"/>
    <w:rsid w:val="00ED73C4"/>
    <w:rsid w:val="00ED7F73"/>
    <w:rsid w:val="00F05CEF"/>
    <w:rsid w:val="00F203E5"/>
    <w:rsid w:val="00F20B48"/>
    <w:rsid w:val="00F213D7"/>
    <w:rsid w:val="00F23D65"/>
    <w:rsid w:val="00F258BA"/>
    <w:rsid w:val="00F27E9C"/>
    <w:rsid w:val="00F41F41"/>
    <w:rsid w:val="00F46918"/>
    <w:rsid w:val="00F46DDE"/>
    <w:rsid w:val="00F52128"/>
    <w:rsid w:val="00F62067"/>
    <w:rsid w:val="00F655ED"/>
    <w:rsid w:val="00F7033C"/>
    <w:rsid w:val="00F703F7"/>
    <w:rsid w:val="00F716FC"/>
    <w:rsid w:val="00F7266C"/>
    <w:rsid w:val="00F80020"/>
    <w:rsid w:val="00F878DB"/>
    <w:rsid w:val="00F90B34"/>
    <w:rsid w:val="00F96D0D"/>
    <w:rsid w:val="00F976AD"/>
    <w:rsid w:val="00FA6461"/>
    <w:rsid w:val="00FB3771"/>
    <w:rsid w:val="00FB760B"/>
    <w:rsid w:val="00FC06C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11F8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1011F8"/>
    <w:rPr>
      <w:rFonts w:eastAsiaTheme="majorEastAsia" w:cstheme="majorBidi"/>
      <w:b/>
      <w:color w:val="B2500E"/>
      <w:sz w:val="26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7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6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4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24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5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99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9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3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91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42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9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24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20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66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74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8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98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528DBD-8F8B-4174-BC64-A26CAF467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</TotalTime>
  <Pages>1</Pages>
  <Words>1802</Words>
  <Characters>1027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205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OOP Course @ SoftUni – https://softuni.bg/courses</dc:description>
  <cp:lastModifiedBy>Windows User</cp:lastModifiedBy>
  <cp:revision>10</cp:revision>
  <cp:lastPrinted>2015-10-26T22:35:00Z</cp:lastPrinted>
  <dcterms:created xsi:type="dcterms:W3CDTF">2020-12-14T14:21:00Z</dcterms:created>
  <dcterms:modified xsi:type="dcterms:W3CDTF">2023-12-01T14:52:00Z</dcterms:modified>
  <cp:category>programming, education, software engineering, software development</cp:category>
</cp:coreProperties>
</file>